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ACD1F7" w14:textId="77777777" w:rsidR="00432696" w:rsidRDefault="00432696" w:rsidP="0043269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</w:pPr>
      <w:r w:rsidRPr="00A10DC0"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t xml:space="preserve">List of Shortlisted Candidates for the Position of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fldChar w:fldCharType="begin"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instrText xml:space="preserve"> MERGEFIELD Position </w:instrTex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fldChar w:fldCharType="separate"/>
      </w:r>
      <w:r w:rsidRPr="006C1E97"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en-US" w:bidi="hi-IN"/>
        </w:rPr>
        <w:t>Junior Research Fellow (1 No.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fldChar w:fldCharType="end"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t xml:space="preserve"> </w:t>
      </w:r>
    </w:p>
    <w:p w14:paraId="52FFE325" w14:textId="77777777" w:rsidR="00432696" w:rsidRPr="00A10DC0" w:rsidRDefault="00432696" w:rsidP="0043269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 w:bidi="hi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t xml:space="preserve">under 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fldChar w:fldCharType="begin"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instrText xml:space="preserve"> MERGEFIELD Funding_Agency </w:instrTex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fldChar w:fldCharType="separate"/>
      </w:r>
      <w:r w:rsidRPr="006C1E97"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en-US" w:bidi="hi-IN"/>
        </w:rPr>
        <w:t>DBT Sponsored Project (SP-351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fldChar w:fldCharType="end"/>
      </w:r>
    </w:p>
    <w:p w14:paraId="3DB9EA5E" w14:textId="77777777" w:rsidR="00432696" w:rsidRPr="00A10DC0" w:rsidRDefault="00432696" w:rsidP="00432696">
      <w:pPr>
        <w:spacing w:before="100" w:beforeAutospacing="1" w:after="100" w:afterAutospacing="1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 w:bidi="hi-IN"/>
        </w:rPr>
      </w:pPr>
      <w:r w:rsidRPr="00A10DC0"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t xml:space="preserve">List of Candidates Shortlisted for </w:t>
      </w:r>
      <w:r w:rsidRPr="00A10DC0"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t>Online Interview</w:t>
      </w:r>
      <w:r w:rsidRPr="00A10DC0"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t xml:space="preserve"> to be held on</w:t>
      </w:r>
      <w:r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t>Tuesday, the 14</w:t>
      </w:r>
      <w:r w:rsidRPr="00B52CFD"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  <w:lang w:val="en-US" w:bidi="hi-IN"/>
        </w:rPr>
        <w:t>th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t xml:space="preserve"> October 2025</w:t>
      </w:r>
      <w:r w:rsidRPr="00A10DC0"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fldChar w:fldCharType="begin"/>
      </w:r>
      <w:r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instrText xml:space="preserve"> MERGEFIELD Day_of_Interview </w:instrText>
      </w:r>
      <w:r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fldChar w:fldCharType="end"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t xml:space="preserve"> at 10:30 a.m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fldChar w:fldCharType="begin"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instrText xml:space="preserve"> MERGEFIELD Date_of_Interview </w:instrTex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fldChar w:fldCharType="end"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fldChar w:fldCharType="begin"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instrText xml:space="preserve"> MERGEFIELD Time_of_Interview </w:instrTex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fldChar w:fldCharType="end"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t xml:space="preserve"> </w:t>
      </w:r>
      <w:r w:rsidRPr="00A10DC0"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t>onwards</w:t>
      </w:r>
      <w:r w:rsidRPr="00A10DC0"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t xml:space="preserve"> for the position of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fldChar w:fldCharType="begin"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instrText xml:space="preserve"> MERGEFIELD Position </w:instrTex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fldChar w:fldCharType="separate"/>
      </w:r>
      <w:r w:rsidRPr="006C1E97"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en-US" w:bidi="hi-IN"/>
        </w:rPr>
        <w:t>Junior Research Fellow (1 No.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fldChar w:fldCharType="end"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hi-IN"/>
        </w:rPr>
        <w:t xml:space="preserve"> </w:t>
      </w:r>
      <w:r w:rsidRPr="00A10DC0"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t xml:space="preserve">under </w:t>
      </w:r>
      <w:r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fldChar w:fldCharType="begin"/>
      </w:r>
      <w:r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instrText xml:space="preserve"> MERGEFIELD Funding_Agency </w:instrText>
      </w:r>
      <w:r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fldChar w:fldCharType="separate"/>
      </w:r>
      <w:r w:rsidRPr="006C1E97">
        <w:rPr>
          <w:rFonts w:ascii="Times New Roman" w:eastAsia="Times New Roman" w:hAnsi="Times New Roman" w:cs="Times New Roman"/>
          <w:noProof/>
          <w:sz w:val="24"/>
          <w:szCs w:val="24"/>
          <w:lang w:val="en-US" w:bidi="hi-IN"/>
        </w:rPr>
        <w:t>DBT Sponsored Project (SP-351)</w:t>
      </w:r>
      <w:r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fldChar w:fldCharType="end"/>
      </w:r>
      <w:r w:rsidRPr="00A10DC0"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t xml:space="preserve"> titled "</w:t>
      </w:r>
      <w:r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fldChar w:fldCharType="begin"/>
      </w:r>
      <w:r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instrText xml:space="preserve"> MERGEFIELD Project_Title </w:instrText>
      </w:r>
      <w:r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fldChar w:fldCharType="separate"/>
      </w:r>
      <w:r w:rsidRPr="006C1E97">
        <w:rPr>
          <w:rFonts w:ascii="Times New Roman" w:eastAsia="Times New Roman" w:hAnsi="Times New Roman" w:cs="Times New Roman"/>
          <w:noProof/>
          <w:sz w:val="24"/>
          <w:szCs w:val="24"/>
          <w:lang w:val="en-US" w:bidi="hi-IN"/>
        </w:rPr>
        <w:t>Endo-lysosomal pathway mediated regulation of transsynaptic signaling at the Drosophila synapse</w:t>
      </w:r>
      <w:r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fldChar w:fldCharType="end"/>
      </w:r>
      <w:r w:rsidRPr="00A10DC0"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t xml:space="preserve">" in the </w:t>
      </w:r>
      <w:r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fldChar w:fldCharType="begin"/>
      </w:r>
      <w:r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instrText xml:space="preserve"> MERGEFIELD Group </w:instrText>
      </w:r>
      <w:r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fldChar w:fldCharType="separate"/>
      </w:r>
      <w:r w:rsidRPr="006C1E97">
        <w:rPr>
          <w:rFonts w:ascii="Times New Roman" w:eastAsia="Times New Roman" w:hAnsi="Times New Roman" w:cs="Times New Roman"/>
          <w:noProof/>
          <w:sz w:val="24"/>
          <w:szCs w:val="24"/>
          <w:lang w:val="en-US" w:bidi="hi-IN"/>
        </w:rPr>
        <w:t>Developmental Biology</w:t>
      </w:r>
      <w:r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fldChar w:fldCharType="end"/>
      </w:r>
      <w:r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t xml:space="preserve"> </w:t>
      </w:r>
      <w:r w:rsidRPr="00A10DC0"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t>Group of ARI.</w:t>
      </w:r>
    </w:p>
    <w:p w14:paraId="2060EF84" w14:textId="77777777" w:rsidR="00432696" w:rsidRPr="00A10DC0" w:rsidRDefault="00432696" w:rsidP="00432696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en-US" w:bidi="hi-IN"/>
        </w:rPr>
      </w:pPr>
      <w:r w:rsidRPr="00A10DC0"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t>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fldChar w:fldCharType="begin"/>
      </w:r>
      <w:r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instrText xml:space="preserve"> MERGEFIELD Advt_No </w:instrText>
      </w:r>
      <w:r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fldChar w:fldCharType="separate"/>
      </w:r>
      <w:r w:rsidRPr="006C1E97">
        <w:rPr>
          <w:rFonts w:ascii="Times New Roman" w:eastAsia="Times New Roman" w:hAnsi="Times New Roman" w:cs="Times New Roman"/>
          <w:noProof/>
          <w:sz w:val="24"/>
          <w:szCs w:val="24"/>
          <w:lang w:val="en-US" w:bidi="hi-IN"/>
        </w:rPr>
        <w:t>RecT</w:t>
      </w:r>
      <w:proofErr w:type="spellEnd"/>
      <w:r w:rsidRPr="006C1E97">
        <w:rPr>
          <w:rFonts w:ascii="Times New Roman" w:eastAsia="Times New Roman" w:hAnsi="Times New Roman" w:cs="Times New Roman"/>
          <w:noProof/>
          <w:sz w:val="24"/>
          <w:szCs w:val="24"/>
          <w:lang w:val="en-US" w:bidi="hi-IN"/>
        </w:rPr>
        <w:t>/22/DBT/SP-351/2025/JRF</w:t>
      </w:r>
      <w:r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fldChar w:fldCharType="end"/>
      </w:r>
      <w:r w:rsidRPr="00A10DC0">
        <w:rPr>
          <w:rFonts w:ascii="Times New Roman" w:eastAsia="Times New Roman" w:hAnsi="Times New Roman" w:cs="Times New Roman"/>
          <w:sz w:val="24"/>
          <w:szCs w:val="24"/>
          <w:lang w:val="en-US" w:bidi="hi-IN"/>
        </w:rPr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65"/>
        <w:gridCol w:w="4950"/>
      </w:tblGrid>
      <w:tr w:rsidR="00432696" w:rsidRPr="00B34F4E" w14:paraId="17D046DA" w14:textId="77777777" w:rsidTr="000E5E91">
        <w:trPr>
          <w:jc w:val="center"/>
        </w:trPr>
        <w:tc>
          <w:tcPr>
            <w:tcW w:w="2065" w:type="dxa"/>
          </w:tcPr>
          <w:p w14:paraId="41D16CDA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34F4E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</w:rPr>
              <w:br w:type="page"/>
            </w:r>
            <w:r w:rsidRPr="00B34F4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pplication No.</w:t>
            </w:r>
          </w:p>
        </w:tc>
        <w:tc>
          <w:tcPr>
            <w:tcW w:w="4950" w:type="dxa"/>
          </w:tcPr>
          <w:p w14:paraId="1A49AF21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34F4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ame of Candidate</w:t>
            </w:r>
          </w:p>
        </w:tc>
      </w:tr>
      <w:tr w:rsidR="00432696" w:rsidRPr="00B34F4E" w14:paraId="10AC74DC" w14:textId="77777777" w:rsidTr="000E5E91">
        <w:trPr>
          <w:jc w:val="center"/>
        </w:trPr>
        <w:tc>
          <w:tcPr>
            <w:tcW w:w="2065" w:type="dxa"/>
            <w:vAlign w:val="bottom"/>
          </w:tcPr>
          <w:p w14:paraId="2C3AE613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258</w:t>
            </w:r>
          </w:p>
        </w:tc>
        <w:tc>
          <w:tcPr>
            <w:tcW w:w="4950" w:type="dxa"/>
            <w:vAlign w:val="bottom"/>
          </w:tcPr>
          <w:p w14:paraId="6A992850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MS SANGHMITRA BABASAHEB KADAM</w:t>
            </w:r>
          </w:p>
        </w:tc>
      </w:tr>
      <w:tr w:rsidR="00432696" w:rsidRPr="00B34F4E" w14:paraId="266C5986" w14:textId="77777777" w:rsidTr="000E5E91">
        <w:trPr>
          <w:jc w:val="center"/>
        </w:trPr>
        <w:tc>
          <w:tcPr>
            <w:tcW w:w="2065" w:type="dxa"/>
            <w:vAlign w:val="bottom"/>
          </w:tcPr>
          <w:p w14:paraId="430BCFB3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252</w:t>
            </w:r>
          </w:p>
        </w:tc>
        <w:tc>
          <w:tcPr>
            <w:tcW w:w="4950" w:type="dxa"/>
            <w:vAlign w:val="bottom"/>
          </w:tcPr>
          <w:p w14:paraId="372BCD36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MS PRATIKSHA NARAYAN GOSAVI</w:t>
            </w:r>
          </w:p>
        </w:tc>
      </w:tr>
      <w:tr w:rsidR="00432696" w:rsidRPr="00B34F4E" w14:paraId="1A86EA10" w14:textId="77777777" w:rsidTr="000E5E91">
        <w:trPr>
          <w:jc w:val="center"/>
        </w:trPr>
        <w:tc>
          <w:tcPr>
            <w:tcW w:w="2065" w:type="dxa"/>
            <w:vAlign w:val="bottom"/>
          </w:tcPr>
          <w:p w14:paraId="25B33968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246</w:t>
            </w:r>
          </w:p>
        </w:tc>
        <w:tc>
          <w:tcPr>
            <w:tcW w:w="4950" w:type="dxa"/>
            <w:vAlign w:val="bottom"/>
          </w:tcPr>
          <w:p w14:paraId="67AE0872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 xml:space="preserve">MR </w:t>
            </w:r>
            <w:proofErr w:type="gramStart"/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KAUSHIK  DAS</w:t>
            </w:r>
            <w:proofErr w:type="gramEnd"/>
          </w:p>
        </w:tc>
      </w:tr>
      <w:tr w:rsidR="00432696" w:rsidRPr="00B34F4E" w14:paraId="655FDAC3" w14:textId="77777777" w:rsidTr="000E5E91">
        <w:trPr>
          <w:jc w:val="center"/>
        </w:trPr>
        <w:tc>
          <w:tcPr>
            <w:tcW w:w="2065" w:type="dxa"/>
            <w:vAlign w:val="bottom"/>
          </w:tcPr>
          <w:p w14:paraId="44CE29D3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243</w:t>
            </w:r>
          </w:p>
        </w:tc>
        <w:tc>
          <w:tcPr>
            <w:tcW w:w="4950" w:type="dxa"/>
            <w:vAlign w:val="bottom"/>
          </w:tcPr>
          <w:p w14:paraId="34275E77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 xml:space="preserve">MS OMM </w:t>
            </w:r>
            <w:proofErr w:type="gramStart"/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NAMAMEE  SAHU</w:t>
            </w:r>
            <w:proofErr w:type="gramEnd"/>
          </w:p>
        </w:tc>
      </w:tr>
      <w:tr w:rsidR="00432696" w:rsidRPr="00B34F4E" w14:paraId="2000445D" w14:textId="77777777" w:rsidTr="000E5E91">
        <w:trPr>
          <w:jc w:val="center"/>
        </w:trPr>
        <w:tc>
          <w:tcPr>
            <w:tcW w:w="2065" w:type="dxa"/>
            <w:vAlign w:val="bottom"/>
          </w:tcPr>
          <w:p w14:paraId="29585B62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234</w:t>
            </w:r>
          </w:p>
        </w:tc>
        <w:tc>
          <w:tcPr>
            <w:tcW w:w="4950" w:type="dxa"/>
            <w:vAlign w:val="bottom"/>
          </w:tcPr>
          <w:p w14:paraId="3DB691B3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MR ADITYA RATNASAGAR GAJBHIYE</w:t>
            </w:r>
          </w:p>
        </w:tc>
      </w:tr>
      <w:tr w:rsidR="00432696" w:rsidRPr="00B34F4E" w14:paraId="03D082BF" w14:textId="77777777" w:rsidTr="000E5E91">
        <w:trPr>
          <w:jc w:val="center"/>
        </w:trPr>
        <w:tc>
          <w:tcPr>
            <w:tcW w:w="2065" w:type="dxa"/>
            <w:vAlign w:val="bottom"/>
          </w:tcPr>
          <w:p w14:paraId="454B7070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233</w:t>
            </w:r>
          </w:p>
        </w:tc>
        <w:tc>
          <w:tcPr>
            <w:tcW w:w="4950" w:type="dxa"/>
            <w:vAlign w:val="bottom"/>
          </w:tcPr>
          <w:p w14:paraId="7A254B8E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 xml:space="preserve">MR </w:t>
            </w:r>
            <w:proofErr w:type="gramStart"/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SULTHAN  PASHA</w:t>
            </w:r>
            <w:proofErr w:type="gramEnd"/>
          </w:p>
        </w:tc>
      </w:tr>
      <w:tr w:rsidR="00432696" w:rsidRPr="00B34F4E" w14:paraId="1F392C7D" w14:textId="77777777" w:rsidTr="000E5E91">
        <w:trPr>
          <w:jc w:val="center"/>
        </w:trPr>
        <w:tc>
          <w:tcPr>
            <w:tcW w:w="2065" w:type="dxa"/>
            <w:vAlign w:val="bottom"/>
          </w:tcPr>
          <w:p w14:paraId="71348C1C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226</w:t>
            </w:r>
          </w:p>
        </w:tc>
        <w:tc>
          <w:tcPr>
            <w:tcW w:w="4950" w:type="dxa"/>
            <w:vAlign w:val="bottom"/>
          </w:tcPr>
          <w:p w14:paraId="07F00D41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 xml:space="preserve">MR </w:t>
            </w:r>
            <w:proofErr w:type="gramStart"/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DEBOJIT  SAHA</w:t>
            </w:r>
            <w:proofErr w:type="gramEnd"/>
          </w:p>
        </w:tc>
      </w:tr>
      <w:tr w:rsidR="00432696" w:rsidRPr="00B34F4E" w14:paraId="49AC0C9D" w14:textId="77777777" w:rsidTr="000E5E91">
        <w:trPr>
          <w:jc w:val="center"/>
        </w:trPr>
        <w:tc>
          <w:tcPr>
            <w:tcW w:w="2065" w:type="dxa"/>
            <w:vAlign w:val="bottom"/>
          </w:tcPr>
          <w:p w14:paraId="6F6C81E3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223</w:t>
            </w:r>
          </w:p>
        </w:tc>
        <w:tc>
          <w:tcPr>
            <w:tcW w:w="4950" w:type="dxa"/>
            <w:vAlign w:val="bottom"/>
          </w:tcPr>
          <w:p w14:paraId="30BFD06F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MR RAHUL RAJENDRA HIROLE</w:t>
            </w:r>
          </w:p>
        </w:tc>
      </w:tr>
      <w:tr w:rsidR="00432696" w:rsidRPr="00B34F4E" w14:paraId="427229A3" w14:textId="77777777" w:rsidTr="000E5E91">
        <w:trPr>
          <w:jc w:val="center"/>
        </w:trPr>
        <w:tc>
          <w:tcPr>
            <w:tcW w:w="2065" w:type="dxa"/>
            <w:vAlign w:val="bottom"/>
          </w:tcPr>
          <w:p w14:paraId="686CB827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221</w:t>
            </w:r>
          </w:p>
        </w:tc>
        <w:tc>
          <w:tcPr>
            <w:tcW w:w="4950" w:type="dxa"/>
            <w:vAlign w:val="bottom"/>
          </w:tcPr>
          <w:p w14:paraId="2DE19732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MS MAHIMA PETER PATOLE</w:t>
            </w:r>
          </w:p>
        </w:tc>
      </w:tr>
      <w:tr w:rsidR="00432696" w:rsidRPr="00B34F4E" w14:paraId="53D0D946" w14:textId="77777777" w:rsidTr="000E5E91">
        <w:trPr>
          <w:jc w:val="center"/>
        </w:trPr>
        <w:tc>
          <w:tcPr>
            <w:tcW w:w="2065" w:type="dxa"/>
            <w:vAlign w:val="bottom"/>
          </w:tcPr>
          <w:p w14:paraId="30B42F34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220</w:t>
            </w:r>
          </w:p>
        </w:tc>
        <w:tc>
          <w:tcPr>
            <w:tcW w:w="4950" w:type="dxa"/>
            <w:vAlign w:val="bottom"/>
          </w:tcPr>
          <w:p w14:paraId="0B83A154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MS KRITU RAMDAS SHELKE</w:t>
            </w:r>
          </w:p>
        </w:tc>
      </w:tr>
      <w:tr w:rsidR="00432696" w:rsidRPr="00B34F4E" w14:paraId="24CE000A" w14:textId="77777777" w:rsidTr="000E5E91">
        <w:tblPrEx>
          <w:jc w:val="left"/>
        </w:tblPrEx>
        <w:tc>
          <w:tcPr>
            <w:tcW w:w="2065" w:type="dxa"/>
            <w:vAlign w:val="bottom"/>
          </w:tcPr>
          <w:p w14:paraId="0E2C3065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215</w:t>
            </w:r>
          </w:p>
        </w:tc>
        <w:tc>
          <w:tcPr>
            <w:tcW w:w="4950" w:type="dxa"/>
            <w:vAlign w:val="bottom"/>
          </w:tcPr>
          <w:p w14:paraId="50493DA0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 xml:space="preserve">MS SUMAN  </w:t>
            </w:r>
          </w:p>
        </w:tc>
      </w:tr>
      <w:tr w:rsidR="00432696" w:rsidRPr="00B34F4E" w14:paraId="16A1FCBE" w14:textId="77777777" w:rsidTr="000E5E91">
        <w:tblPrEx>
          <w:jc w:val="left"/>
        </w:tblPrEx>
        <w:tc>
          <w:tcPr>
            <w:tcW w:w="2065" w:type="dxa"/>
            <w:vAlign w:val="bottom"/>
          </w:tcPr>
          <w:p w14:paraId="0DE43C1A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170</w:t>
            </w:r>
          </w:p>
        </w:tc>
        <w:tc>
          <w:tcPr>
            <w:tcW w:w="4950" w:type="dxa"/>
            <w:vAlign w:val="bottom"/>
          </w:tcPr>
          <w:p w14:paraId="07E27B54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MS PARVIN MAHIBUB PATHAN</w:t>
            </w:r>
          </w:p>
        </w:tc>
      </w:tr>
      <w:tr w:rsidR="00432696" w:rsidRPr="00B34F4E" w14:paraId="181F32B4" w14:textId="77777777" w:rsidTr="000E5E91">
        <w:tblPrEx>
          <w:jc w:val="left"/>
        </w:tblPrEx>
        <w:tc>
          <w:tcPr>
            <w:tcW w:w="2065" w:type="dxa"/>
            <w:vAlign w:val="bottom"/>
          </w:tcPr>
          <w:p w14:paraId="5F69B37A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168</w:t>
            </w:r>
          </w:p>
        </w:tc>
        <w:tc>
          <w:tcPr>
            <w:tcW w:w="4950" w:type="dxa"/>
            <w:vAlign w:val="bottom"/>
          </w:tcPr>
          <w:p w14:paraId="751740D5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 xml:space="preserve">MS </w:t>
            </w:r>
            <w:proofErr w:type="gramStart"/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KRISHA  THAKKAR</w:t>
            </w:r>
            <w:proofErr w:type="gramEnd"/>
          </w:p>
        </w:tc>
      </w:tr>
      <w:tr w:rsidR="00432696" w:rsidRPr="00B34F4E" w14:paraId="268314B5" w14:textId="77777777" w:rsidTr="000E5E91">
        <w:tblPrEx>
          <w:jc w:val="left"/>
        </w:tblPrEx>
        <w:tc>
          <w:tcPr>
            <w:tcW w:w="2065" w:type="dxa"/>
            <w:vAlign w:val="bottom"/>
          </w:tcPr>
          <w:p w14:paraId="7FE8D8A9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164</w:t>
            </w:r>
          </w:p>
        </w:tc>
        <w:tc>
          <w:tcPr>
            <w:tcW w:w="4950" w:type="dxa"/>
            <w:vAlign w:val="bottom"/>
          </w:tcPr>
          <w:p w14:paraId="22CCD138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 xml:space="preserve">MS </w:t>
            </w:r>
            <w:proofErr w:type="gramStart"/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AMAL  NASEER</w:t>
            </w:r>
            <w:proofErr w:type="gramEnd"/>
          </w:p>
        </w:tc>
      </w:tr>
      <w:tr w:rsidR="00432696" w:rsidRPr="00B34F4E" w14:paraId="7EC8CEAF" w14:textId="77777777" w:rsidTr="000E5E91">
        <w:tblPrEx>
          <w:jc w:val="left"/>
        </w:tblPrEx>
        <w:tc>
          <w:tcPr>
            <w:tcW w:w="2065" w:type="dxa"/>
            <w:vAlign w:val="bottom"/>
          </w:tcPr>
          <w:p w14:paraId="0DBE228C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163</w:t>
            </w:r>
          </w:p>
        </w:tc>
        <w:tc>
          <w:tcPr>
            <w:tcW w:w="4950" w:type="dxa"/>
            <w:vAlign w:val="bottom"/>
          </w:tcPr>
          <w:p w14:paraId="52401094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MS JAHNAVI JAYANT JIRAGE</w:t>
            </w:r>
          </w:p>
        </w:tc>
      </w:tr>
      <w:tr w:rsidR="00432696" w:rsidRPr="00B34F4E" w14:paraId="28D52172" w14:textId="77777777" w:rsidTr="000E5E91">
        <w:tblPrEx>
          <w:jc w:val="left"/>
        </w:tblPrEx>
        <w:tc>
          <w:tcPr>
            <w:tcW w:w="2065" w:type="dxa"/>
            <w:vAlign w:val="bottom"/>
          </w:tcPr>
          <w:p w14:paraId="78AE165E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147</w:t>
            </w:r>
          </w:p>
        </w:tc>
        <w:tc>
          <w:tcPr>
            <w:tcW w:w="4950" w:type="dxa"/>
            <w:vAlign w:val="bottom"/>
          </w:tcPr>
          <w:p w14:paraId="499D0BA9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 xml:space="preserve">NA </w:t>
            </w:r>
            <w:proofErr w:type="gramStart"/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AWANTIKA  PATHAK</w:t>
            </w:r>
            <w:proofErr w:type="gramEnd"/>
          </w:p>
        </w:tc>
      </w:tr>
      <w:tr w:rsidR="00432696" w:rsidRPr="00B34F4E" w14:paraId="176CDB94" w14:textId="77777777" w:rsidTr="000E5E91">
        <w:tblPrEx>
          <w:jc w:val="left"/>
        </w:tblPrEx>
        <w:tc>
          <w:tcPr>
            <w:tcW w:w="2065" w:type="dxa"/>
            <w:vAlign w:val="bottom"/>
          </w:tcPr>
          <w:p w14:paraId="1370DE18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121</w:t>
            </w:r>
          </w:p>
        </w:tc>
        <w:tc>
          <w:tcPr>
            <w:tcW w:w="4950" w:type="dxa"/>
            <w:vAlign w:val="bottom"/>
          </w:tcPr>
          <w:p w14:paraId="6C0503BA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MR VINAY BOUDHADAS CHANDEKAR</w:t>
            </w:r>
          </w:p>
        </w:tc>
      </w:tr>
      <w:tr w:rsidR="00432696" w:rsidRPr="00B34F4E" w14:paraId="6C1503DC" w14:textId="77777777" w:rsidTr="000E5E91">
        <w:tblPrEx>
          <w:jc w:val="left"/>
        </w:tblPrEx>
        <w:tc>
          <w:tcPr>
            <w:tcW w:w="2065" w:type="dxa"/>
            <w:vAlign w:val="bottom"/>
          </w:tcPr>
          <w:p w14:paraId="46306A8C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076</w:t>
            </w:r>
          </w:p>
        </w:tc>
        <w:tc>
          <w:tcPr>
            <w:tcW w:w="4950" w:type="dxa"/>
            <w:vAlign w:val="bottom"/>
          </w:tcPr>
          <w:p w14:paraId="4A745606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MS AKANKSHA BHAGWAN THORVE</w:t>
            </w:r>
          </w:p>
        </w:tc>
      </w:tr>
      <w:tr w:rsidR="00432696" w:rsidRPr="00B34F4E" w14:paraId="74698996" w14:textId="77777777" w:rsidTr="000E5E91">
        <w:tblPrEx>
          <w:jc w:val="left"/>
        </w:tblPrEx>
        <w:tc>
          <w:tcPr>
            <w:tcW w:w="2065" w:type="dxa"/>
            <w:vAlign w:val="bottom"/>
          </w:tcPr>
          <w:p w14:paraId="7D420D66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074</w:t>
            </w:r>
          </w:p>
        </w:tc>
        <w:tc>
          <w:tcPr>
            <w:tcW w:w="4950" w:type="dxa"/>
            <w:vAlign w:val="bottom"/>
          </w:tcPr>
          <w:p w14:paraId="6A08F345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 xml:space="preserve">MS </w:t>
            </w:r>
            <w:proofErr w:type="gramStart"/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AKANKSHA  C</w:t>
            </w:r>
            <w:proofErr w:type="gramEnd"/>
            <w:r w:rsidRPr="00B34F4E">
              <w:rPr>
                <w:rFonts w:ascii="Times New Roman" w:hAnsi="Times New Roman" w:cs="Times New Roman"/>
                <w:sz w:val="24"/>
                <w:szCs w:val="24"/>
              </w:rPr>
              <w:t xml:space="preserve"> A</w:t>
            </w:r>
          </w:p>
        </w:tc>
      </w:tr>
      <w:tr w:rsidR="00432696" w:rsidRPr="00B34F4E" w14:paraId="408182BA" w14:textId="77777777" w:rsidTr="000E5E91">
        <w:tblPrEx>
          <w:jc w:val="left"/>
        </w:tblPrEx>
        <w:tc>
          <w:tcPr>
            <w:tcW w:w="2065" w:type="dxa"/>
            <w:vAlign w:val="bottom"/>
          </w:tcPr>
          <w:p w14:paraId="0FD0326F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068</w:t>
            </w:r>
          </w:p>
        </w:tc>
        <w:tc>
          <w:tcPr>
            <w:tcW w:w="4950" w:type="dxa"/>
            <w:vAlign w:val="bottom"/>
          </w:tcPr>
          <w:p w14:paraId="412B9860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 xml:space="preserve">MS </w:t>
            </w:r>
            <w:proofErr w:type="gramStart"/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MISHIKA  SINGH</w:t>
            </w:r>
            <w:proofErr w:type="gramEnd"/>
          </w:p>
        </w:tc>
      </w:tr>
      <w:tr w:rsidR="00432696" w:rsidRPr="00B34F4E" w14:paraId="6B771117" w14:textId="77777777" w:rsidTr="000E5E91">
        <w:tblPrEx>
          <w:jc w:val="left"/>
        </w:tblPrEx>
        <w:tc>
          <w:tcPr>
            <w:tcW w:w="2065" w:type="dxa"/>
            <w:vAlign w:val="bottom"/>
          </w:tcPr>
          <w:p w14:paraId="4380E9F8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056</w:t>
            </w:r>
          </w:p>
        </w:tc>
        <w:tc>
          <w:tcPr>
            <w:tcW w:w="4950" w:type="dxa"/>
            <w:vAlign w:val="bottom"/>
          </w:tcPr>
          <w:p w14:paraId="439CA51D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 xml:space="preserve">MS </w:t>
            </w:r>
            <w:proofErr w:type="gramStart"/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RACHEL  MAJHI</w:t>
            </w:r>
            <w:proofErr w:type="gramEnd"/>
          </w:p>
        </w:tc>
      </w:tr>
      <w:tr w:rsidR="00432696" w:rsidRPr="00B34F4E" w14:paraId="068D3ABF" w14:textId="77777777" w:rsidTr="000E5E91">
        <w:tblPrEx>
          <w:jc w:val="left"/>
        </w:tblPrEx>
        <w:tc>
          <w:tcPr>
            <w:tcW w:w="2065" w:type="dxa"/>
            <w:vAlign w:val="bottom"/>
          </w:tcPr>
          <w:p w14:paraId="51D78B1A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042</w:t>
            </w:r>
          </w:p>
        </w:tc>
        <w:tc>
          <w:tcPr>
            <w:tcW w:w="4950" w:type="dxa"/>
            <w:vAlign w:val="bottom"/>
          </w:tcPr>
          <w:p w14:paraId="55004613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MS PAYAL PRAKASH BADDILWAR</w:t>
            </w:r>
          </w:p>
        </w:tc>
      </w:tr>
      <w:tr w:rsidR="00432696" w:rsidRPr="00B34F4E" w14:paraId="158E05AD" w14:textId="77777777" w:rsidTr="000E5E91">
        <w:tblPrEx>
          <w:jc w:val="left"/>
        </w:tblPrEx>
        <w:tc>
          <w:tcPr>
            <w:tcW w:w="2065" w:type="dxa"/>
            <w:vAlign w:val="bottom"/>
          </w:tcPr>
          <w:p w14:paraId="73135DD1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041</w:t>
            </w:r>
          </w:p>
        </w:tc>
        <w:tc>
          <w:tcPr>
            <w:tcW w:w="4950" w:type="dxa"/>
            <w:vAlign w:val="bottom"/>
          </w:tcPr>
          <w:p w14:paraId="4903101D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MS GUNJAN SURESH POTALE</w:t>
            </w:r>
          </w:p>
        </w:tc>
      </w:tr>
      <w:tr w:rsidR="00432696" w:rsidRPr="00B34F4E" w14:paraId="3A0C1066" w14:textId="77777777" w:rsidTr="000E5E91">
        <w:tblPrEx>
          <w:jc w:val="left"/>
        </w:tblPrEx>
        <w:tc>
          <w:tcPr>
            <w:tcW w:w="2065" w:type="dxa"/>
            <w:vAlign w:val="bottom"/>
          </w:tcPr>
          <w:p w14:paraId="047C68DC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037</w:t>
            </w:r>
          </w:p>
        </w:tc>
        <w:tc>
          <w:tcPr>
            <w:tcW w:w="4950" w:type="dxa"/>
            <w:vAlign w:val="bottom"/>
          </w:tcPr>
          <w:p w14:paraId="33CF7D70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 xml:space="preserve">MR </w:t>
            </w:r>
            <w:proofErr w:type="gramStart"/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JAYESH  THAKUR</w:t>
            </w:r>
            <w:proofErr w:type="gramEnd"/>
          </w:p>
        </w:tc>
      </w:tr>
      <w:tr w:rsidR="00432696" w:rsidRPr="00B34F4E" w14:paraId="0C104A92" w14:textId="77777777" w:rsidTr="000E5E91">
        <w:tblPrEx>
          <w:jc w:val="left"/>
        </w:tblPrEx>
        <w:tc>
          <w:tcPr>
            <w:tcW w:w="2065" w:type="dxa"/>
            <w:vAlign w:val="bottom"/>
          </w:tcPr>
          <w:p w14:paraId="7BDDE34E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028</w:t>
            </w:r>
          </w:p>
        </w:tc>
        <w:tc>
          <w:tcPr>
            <w:tcW w:w="4950" w:type="dxa"/>
            <w:vAlign w:val="bottom"/>
          </w:tcPr>
          <w:p w14:paraId="0A6627C4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 xml:space="preserve">NA </w:t>
            </w:r>
            <w:proofErr w:type="gramStart"/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PRATIBHA  GHASOLIYA</w:t>
            </w:r>
            <w:proofErr w:type="gramEnd"/>
          </w:p>
        </w:tc>
      </w:tr>
      <w:tr w:rsidR="00432696" w:rsidRPr="00B34F4E" w14:paraId="785E42DF" w14:textId="77777777" w:rsidTr="000E5E91">
        <w:tblPrEx>
          <w:jc w:val="left"/>
        </w:tblPrEx>
        <w:tc>
          <w:tcPr>
            <w:tcW w:w="2065" w:type="dxa"/>
            <w:vAlign w:val="bottom"/>
          </w:tcPr>
          <w:p w14:paraId="680977A3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023</w:t>
            </w:r>
          </w:p>
        </w:tc>
        <w:tc>
          <w:tcPr>
            <w:tcW w:w="4950" w:type="dxa"/>
            <w:vAlign w:val="bottom"/>
          </w:tcPr>
          <w:p w14:paraId="4E3F95AF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MS LATIKA DINA GAUDE</w:t>
            </w:r>
          </w:p>
        </w:tc>
      </w:tr>
      <w:tr w:rsidR="00432696" w:rsidRPr="00B34F4E" w14:paraId="70E068AC" w14:textId="77777777" w:rsidTr="000E5E91">
        <w:tblPrEx>
          <w:jc w:val="left"/>
        </w:tblPrEx>
        <w:tc>
          <w:tcPr>
            <w:tcW w:w="2065" w:type="dxa"/>
            <w:vAlign w:val="bottom"/>
          </w:tcPr>
          <w:p w14:paraId="53385F38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021</w:t>
            </w:r>
          </w:p>
        </w:tc>
        <w:tc>
          <w:tcPr>
            <w:tcW w:w="4950" w:type="dxa"/>
            <w:vAlign w:val="bottom"/>
          </w:tcPr>
          <w:p w14:paraId="34A9CB13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 xml:space="preserve">MS </w:t>
            </w:r>
            <w:proofErr w:type="gramStart"/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ARYADEVI  E</w:t>
            </w:r>
            <w:proofErr w:type="gramEnd"/>
            <w:r w:rsidRPr="00B34F4E">
              <w:rPr>
                <w:rFonts w:ascii="Times New Roman" w:hAnsi="Times New Roman" w:cs="Times New Roman"/>
                <w:sz w:val="24"/>
                <w:szCs w:val="24"/>
              </w:rPr>
              <w:t xml:space="preserve"> M</w:t>
            </w:r>
          </w:p>
        </w:tc>
      </w:tr>
      <w:tr w:rsidR="00432696" w:rsidRPr="00B34F4E" w14:paraId="7BF6DBB8" w14:textId="77777777" w:rsidTr="000E5E91">
        <w:tblPrEx>
          <w:jc w:val="left"/>
        </w:tblPrEx>
        <w:tc>
          <w:tcPr>
            <w:tcW w:w="2065" w:type="dxa"/>
            <w:vAlign w:val="bottom"/>
          </w:tcPr>
          <w:p w14:paraId="6C1C8757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015</w:t>
            </w:r>
          </w:p>
        </w:tc>
        <w:tc>
          <w:tcPr>
            <w:tcW w:w="4950" w:type="dxa"/>
            <w:vAlign w:val="bottom"/>
          </w:tcPr>
          <w:p w14:paraId="1D81145C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 xml:space="preserve">MR </w:t>
            </w:r>
            <w:proofErr w:type="gramStart"/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NITISH  KUMAR</w:t>
            </w:r>
            <w:proofErr w:type="gramEnd"/>
          </w:p>
        </w:tc>
      </w:tr>
      <w:tr w:rsidR="00432696" w:rsidRPr="00B34F4E" w14:paraId="6AFCD8AE" w14:textId="77777777" w:rsidTr="000E5E91">
        <w:tblPrEx>
          <w:jc w:val="left"/>
        </w:tblPrEx>
        <w:tc>
          <w:tcPr>
            <w:tcW w:w="2065" w:type="dxa"/>
            <w:vAlign w:val="bottom"/>
          </w:tcPr>
          <w:p w14:paraId="48581AED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014</w:t>
            </w:r>
          </w:p>
        </w:tc>
        <w:tc>
          <w:tcPr>
            <w:tcW w:w="4950" w:type="dxa"/>
            <w:vAlign w:val="bottom"/>
          </w:tcPr>
          <w:p w14:paraId="770DE450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 xml:space="preserve">MS </w:t>
            </w:r>
            <w:proofErr w:type="gramStart"/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SANGITA  HALDER</w:t>
            </w:r>
            <w:proofErr w:type="gramEnd"/>
          </w:p>
        </w:tc>
      </w:tr>
      <w:tr w:rsidR="00432696" w:rsidRPr="00B34F4E" w14:paraId="3EB929A8" w14:textId="77777777" w:rsidTr="000E5E91">
        <w:tblPrEx>
          <w:jc w:val="left"/>
        </w:tblPrEx>
        <w:tc>
          <w:tcPr>
            <w:tcW w:w="2065" w:type="dxa"/>
            <w:vAlign w:val="bottom"/>
          </w:tcPr>
          <w:p w14:paraId="011182BA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012</w:t>
            </w:r>
          </w:p>
        </w:tc>
        <w:tc>
          <w:tcPr>
            <w:tcW w:w="4950" w:type="dxa"/>
            <w:vAlign w:val="bottom"/>
          </w:tcPr>
          <w:p w14:paraId="17D0C242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MS GUNJAN SURESH POTALE</w:t>
            </w:r>
          </w:p>
        </w:tc>
      </w:tr>
      <w:tr w:rsidR="00432696" w:rsidRPr="00B34F4E" w14:paraId="408C5283" w14:textId="77777777" w:rsidTr="000E5E91">
        <w:tblPrEx>
          <w:jc w:val="left"/>
        </w:tblPrEx>
        <w:tc>
          <w:tcPr>
            <w:tcW w:w="2065" w:type="dxa"/>
            <w:vAlign w:val="bottom"/>
          </w:tcPr>
          <w:p w14:paraId="607FE28A" w14:textId="77777777" w:rsidR="00432696" w:rsidRPr="00B34F4E" w:rsidRDefault="00432696" w:rsidP="000E5E9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10011</w:t>
            </w:r>
          </w:p>
        </w:tc>
        <w:tc>
          <w:tcPr>
            <w:tcW w:w="4950" w:type="dxa"/>
            <w:vAlign w:val="bottom"/>
          </w:tcPr>
          <w:p w14:paraId="2522BBD3" w14:textId="77777777" w:rsidR="00432696" w:rsidRPr="00B34F4E" w:rsidRDefault="00432696" w:rsidP="000E5E9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34F4E">
              <w:rPr>
                <w:rFonts w:ascii="Times New Roman" w:hAnsi="Times New Roman" w:cs="Times New Roman"/>
                <w:sz w:val="24"/>
                <w:szCs w:val="24"/>
              </w:rPr>
              <w:t>MS AVANTI ASHISH CHAPHEKAR</w:t>
            </w:r>
          </w:p>
        </w:tc>
      </w:tr>
    </w:tbl>
    <w:p w14:paraId="624642A8" w14:textId="77777777" w:rsidR="00432696" w:rsidRDefault="00432696" w:rsidP="00432696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</w:p>
    <w:p w14:paraId="5E5886CA" w14:textId="320B002D" w:rsidR="00886CD9" w:rsidRPr="00FE5581" w:rsidRDefault="00432696" w:rsidP="00FE5581">
      <w:pPr>
        <w:jc w:val="right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Director, A</w:t>
      </w:r>
    </w:p>
    <w:sectPr w:rsidR="00886CD9" w:rsidRPr="00FE5581" w:rsidSect="002F66D8">
      <w:headerReference w:type="default" r:id="rId8"/>
      <w:footerReference w:type="default" r:id="rId9"/>
      <w:pgSz w:w="11906" w:h="16838" w:code="9"/>
      <w:pgMar w:top="142" w:right="1440" w:bottom="142" w:left="709" w:header="227" w:footer="227" w:gutter="0"/>
      <w:paperSrc w:first="4" w:other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E09EAE" w14:textId="77777777" w:rsidR="007719F0" w:rsidRDefault="007719F0" w:rsidP="007719F0">
      <w:pPr>
        <w:spacing w:after="0" w:line="240" w:lineRule="auto"/>
      </w:pPr>
      <w:r>
        <w:separator/>
      </w:r>
    </w:p>
  </w:endnote>
  <w:endnote w:type="continuationSeparator" w:id="0">
    <w:p w14:paraId="68DFAAA6" w14:textId="77777777" w:rsidR="007719F0" w:rsidRDefault="007719F0" w:rsidP="007719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Montserrat">
    <w:altName w:val="Calibri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97A28D" w14:textId="52E7796E" w:rsidR="007719F0" w:rsidRDefault="007719F0" w:rsidP="007719F0">
    <w:pPr>
      <w:spacing w:after="0" w:line="192" w:lineRule="auto"/>
      <w:rPr>
        <w:rFonts w:ascii="Kokila" w:eastAsiaTheme="majorEastAsia" w:hAnsi="Kokila" w:cs="Kokila"/>
        <w:b/>
        <w:bCs/>
        <w:color w:val="000000" w:themeColor="text1"/>
        <w:kern w:val="24"/>
        <w:lang w:bidi="hi-IN"/>
      </w:rPr>
    </w:pPr>
    <w:r>
      <w:rPr>
        <w:noProof/>
        <w:lang w:val="en-US" w:bidi="hi-IN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DD24616" wp14:editId="76D77B54">
              <wp:simplePos x="0" y="0"/>
              <wp:positionH relativeFrom="page">
                <wp:posOffset>-6985</wp:posOffset>
              </wp:positionH>
              <wp:positionV relativeFrom="paragraph">
                <wp:posOffset>191770</wp:posOffset>
              </wp:positionV>
              <wp:extent cx="7543127" cy="0"/>
              <wp:effectExtent l="0" t="0" r="0" b="0"/>
              <wp:wrapNone/>
              <wp:docPr id="811881025" name="Straight Connector 8118810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543127" cy="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55F9A43" id="Straight Connector 811881025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.55pt,15.1pt" to="593.4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" strokecolor="black [3200]" strokeweight=".5pt">
              <v:stroke joinstyle="miter"/>
              <w10:wrap anchorx="page"/>
            </v:line>
          </w:pict>
        </mc:Fallback>
      </mc:AlternateContent>
    </w:r>
  </w:p>
  <w:p w14:paraId="0A43C16F" w14:textId="77777777" w:rsidR="007719F0" w:rsidRDefault="007719F0" w:rsidP="007719F0">
    <w:pPr>
      <w:spacing w:after="0" w:line="192" w:lineRule="auto"/>
      <w:rPr>
        <w:rFonts w:ascii="Kokila" w:eastAsiaTheme="majorEastAsia" w:hAnsi="Kokila" w:cs="Kokila"/>
        <w:b/>
        <w:bCs/>
        <w:color w:val="000000" w:themeColor="text1"/>
        <w:kern w:val="24"/>
        <w:lang w:bidi="hi-IN"/>
      </w:rPr>
    </w:pPr>
    <w:r w:rsidRPr="00102177">
      <w:rPr>
        <w:noProof/>
        <w:lang w:val="en-US" w:bidi="hi-IN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3A32E57" wp14:editId="66359DF0">
              <wp:simplePos x="0" y="0"/>
              <wp:positionH relativeFrom="margin">
                <wp:posOffset>4230370</wp:posOffset>
              </wp:positionH>
              <wp:positionV relativeFrom="paragraph">
                <wp:posOffset>68135</wp:posOffset>
              </wp:positionV>
              <wp:extent cx="2626995" cy="436226"/>
              <wp:effectExtent l="0" t="0" r="0" b="0"/>
              <wp:wrapNone/>
              <wp:docPr id="813399078" name="Title 1"/>
              <wp:cNvGraphicFramePr>
                <a:graphicFrameLocks xmlns:a="http://schemas.openxmlformats.org/drawingml/2006/main" noGrp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/>
                    </wps:cNvSpPr>
                    <wps:spPr>
                      <a:xfrm>
                        <a:off x="0" y="0"/>
                        <a:ext cx="2626995" cy="436226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9BB239D" w14:textId="77777777" w:rsidR="007719F0" w:rsidRPr="004323BD" w:rsidRDefault="007719F0" w:rsidP="007719F0">
                          <w:pPr>
                            <w:spacing w:line="240" w:lineRule="auto"/>
                            <w:rPr>
                              <w:rFonts w:ascii="Times New Roman" w:eastAsiaTheme="majorEastAsia" w:hAnsi="Times New Roman" w:cs="Times New Roman"/>
                              <w:b/>
                              <w:bCs/>
                              <w:color w:val="000000" w:themeColor="text1"/>
                              <w:kern w:val="24"/>
                            </w:rPr>
                          </w:pPr>
                          <w:r w:rsidRPr="00AC791F">
                            <w:rPr>
                              <w:rFonts w:ascii="Kokila" w:eastAsiaTheme="majorEastAsia" w:hAnsi="Kokila" w:cs="Kokila"/>
                              <w:b/>
                              <w:bCs/>
                              <w:color w:val="000000" w:themeColor="text1"/>
                              <w:kern w:val="24"/>
                              <w:cs/>
                              <w:lang w:bidi="hi-IN"/>
                            </w:rPr>
                            <w:t>गोपाल</w:t>
                          </w:r>
                          <w:r w:rsidRPr="00AC791F">
                            <w:rPr>
                              <w:rFonts w:ascii="Kokila" w:eastAsiaTheme="majorEastAsia" w:hAnsi="Kokila" w:cs="Kokila"/>
                              <w:b/>
                              <w:bCs/>
                              <w:color w:val="000000" w:themeColor="text1"/>
                              <w:kern w:val="24"/>
                            </w:rPr>
                            <w:t xml:space="preserve"> </w:t>
                          </w:r>
                          <w:r w:rsidRPr="00AC791F">
                            <w:rPr>
                              <w:rFonts w:ascii="Kokila" w:eastAsiaTheme="majorEastAsia" w:hAnsi="Kokila" w:cs="Kokila"/>
                              <w:b/>
                              <w:bCs/>
                              <w:color w:val="000000" w:themeColor="text1"/>
                              <w:kern w:val="24"/>
                              <w:cs/>
                              <w:lang w:bidi="hi-IN"/>
                            </w:rPr>
                            <w:t>गणेश</w:t>
                          </w:r>
                          <w:r w:rsidRPr="00AC791F">
                            <w:rPr>
                              <w:rFonts w:ascii="Kokila" w:eastAsiaTheme="majorEastAsia" w:hAnsi="Kokila" w:cs="Kokila"/>
                              <w:b/>
                              <w:bCs/>
                              <w:color w:val="000000" w:themeColor="text1"/>
                              <w:kern w:val="24"/>
                            </w:rPr>
                            <w:t xml:space="preserve"> </w:t>
                          </w:r>
                          <w:r w:rsidRPr="00AC791F">
                            <w:rPr>
                              <w:rFonts w:ascii="Kokila" w:eastAsiaTheme="majorEastAsia" w:hAnsi="Kokila" w:cs="Kokila"/>
                              <w:b/>
                              <w:bCs/>
                              <w:color w:val="000000" w:themeColor="text1"/>
                              <w:kern w:val="24"/>
                              <w:cs/>
                              <w:lang w:bidi="hi-IN"/>
                            </w:rPr>
                            <w:t>आगरकर</w:t>
                          </w:r>
                          <w:r w:rsidRPr="00AC791F">
                            <w:rPr>
                              <w:rFonts w:ascii="Kokila" w:eastAsiaTheme="majorEastAsia" w:hAnsi="Kokila" w:cs="Kokila"/>
                              <w:b/>
                              <w:bCs/>
                              <w:color w:val="000000" w:themeColor="text1"/>
                              <w:kern w:val="24"/>
                            </w:rPr>
                            <w:t xml:space="preserve"> </w:t>
                          </w:r>
                          <w:r w:rsidRPr="00AC791F">
                            <w:rPr>
                              <w:rFonts w:ascii="Kokila" w:eastAsiaTheme="majorEastAsia" w:hAnsi="Kokila" w:cs="Kokila"/>
                              <w:b/>
                              <w:bCs/>
                              <w:color w:val="000000" w:themeColor="text1"/>
                              <w:kern w:val="24"/>
                              <w:cs/>
                              <w:lang w:bidi="hi-IN"/>
                            </w:rPr>
                            <w:t>पथ</w:t>
                          </w:r>
                          <w:r w:rsidRPr="00AC791F">
                            <w:rPr>
                              <w:rFonts w:ascii="Kokila" w:eastAsiaTheme="majorEastAsia" w:hAnsi="Kokila" w:cs="Kokila"/>
                              <w:b/>
                              <w:bCs/>
                              <w:color w:val="000000" w:themeColor="text1"/>
                              <w:kern w:val="24"/>
                            </w:rPr>
                            <w:t xml:space="preserve">, </w:t>
                          </w:r>
                          <w:r w:rsidRPr="00AC791F">
                            <w:rPr>
                              <w:rFonts w:ascii="Kokila" w:eastAsiaTheme="majorEastAsia" w:hAnsi="Kokila" w:cs="Kokila"/>
                              <w:b/>
                              <w:bCs/>
                              <w:color w:val="000000" w:themeColor="text1"/>
                              <w:kern w:val="24"/>
                              <w:cs/>
                              <w:lang w:bidi="hi-IN"/>
                            </w:rPr>
                            <w:t>पुणे</w:t>
                          </w:r>
                          <w:r w:rsidRPr="00AC791F">
                            <w:rPr>
                              <w:rFonts w:ascii="Kokila" w:eastAsiaTheme="majorEastAsia" w:hAnsi="Kokila" w:cs="Kokila"/>
                              <w:b/>
                              <w:bCs/>
                              <w:color w:val="000000" w:themeColor="text1"/>
                              <w:kern w:val="24"/>
                            </w:rPr>
                            <w:t xml:space="preserve">  411 004</w:t>
                          </w:r>
                          <w:r>
                            <w:rPr>
                              <w:rFonts w:ascii="Kokila" w:eastAsiaTheme="majorEastAsia" w:hAnsi="Kokila" w:cs="Kokila"/>
                              <w:b/>
                              <w:bCs/>
                              <w:color w:val="000000" w:themeColor="text1"/>
                              <w:kern w:val="24"/>
                            </w:rPr>
                            <w:t xml:space="preserve">                                              </w:t>
                          </w:r>
                          <w:r w:rsidRPr="004323BD">
                            <w:rPr>
                              <w:rFonts w:ascii="Times New Roman" w:eastAsiaTheme="majorEastAsia" w:hAnsi="Times New Roman" w:cs="Times New Roman"/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Gopal Ganesh Agarkar Road, Pune-4</w:t>
                          </w:r>
                        </w:p>
                      </w:txbxContent>
                    </wps:txbx>
                    <wps:bodyPr vert="horz" wrap="square" lIns="91440" tIns="45720" rIns="91440" bIns="45720" rtlCol="0" anchor="b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A32E57" id="Title 1" o:spid="_x0000_s1026" style="position:absolute;margin-left:333.1pt;margin-top:5.35pt;width:206.85pt;height:34.3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" filled="f" stroked="f">
              <o:lock v:ext="edit" grouping="t"/>
              <v:textbox>
                <w:txbxContent>
                  <w:p w14:paraId="19BB239D" w14:textId="77777777" w:rsidR="007719F0" w:rsidRPr="004323BD" w:rsidRDefault="007719F0" w:rsidP="007719F0">
                    <w:pPr>
                      <w:spacing w:line="240" w:lineRule="auto"/>
                      <w:rPr>
                        <w:rFonts w:ascii="Times New Roman" w:eastAsiaTheme="majorEastAsia" w:hAnsi="Times New Roman" w:cs="Times New Roman"/>
                        <w:b/>
                        <w:bCs/>
                        <w:color w:val="000000" w:themeColor="text1"/>
                        <w:kern w:val="24"/>
                      </w:rPr>
                    </w:pPr>
                    <w:r w:rsidRPr="00AC791F">
                      <w:rPr>
                        <w:rFonts w:ascii="Kokila" w:eastAsiaTheme="majorEastAsia" w:hAnsi="Kokila" w:cs="Kokila"/>
                        <w:b/>
                        <w:bCs/>
                        <w:color w:val="000000" w:themeColor="text1"/>
                        <w:kern w:val="24"/>
                        <w:cs/>
                        <w:lang w:bidi="hi-IN"/>
                      </w:rPr>
                      <w:t>गोपाल</w:t>
                    </w:r>
                    <w:r w:rsidRPr="00AC791F">
                      <w:rPr>
                        <w:rFonts w:ascii="Kokila" w:eastAsiaTheme="majorEastAsia" w:hAnsi="Kokila" w:cs="Kokila"/>
                        <w:b/>
                        <w:bCs/>
                        <w:color w:val="000000" w:themeColor="text1"/>
                        <w:kern w:val="24"/>
                      </w:rPr>
                      <w:t xml:space="preserve"> </w:t>
                    </w:r>
                    <w:r w:rsidRPr="00AC791F">
                      <w:rPr>
                        <w:rFonts w:ascii="Kokila" w:eastAsiaTheme="majorEastAsia" w:hAnsi="Kokila" w:cs="Kokila"/>
                        <w:b/>
                        <w:bCs/>
                        <w:color w:val="000000" w:themeColor="text1"/>
                        <w:kern w:val="24"/>
                        <w:cs/>
                        <w:lang w:bidi="hi-IN"/>
                      </w:rPr>
                      <w:t>गणेश</w:t>
                    </w:r>
                    <w:r w:rsidRPr="00AC791F">
                      <w:rPr>
                        <w:rFonts w:ascii="Kokila" w:eastAsiaTheme="majorEastAsia" w:hAnsi="Kokila" w:cs="Kokila"/>
                        <w:b/>
                        <w:bCs/>
                        <w:color w:val="000000" w:themeColor="text1"/>
                        <w:kern w:val="24"/>
                      </w:rPr>
                      <w:t xml:space="preserve"> </w:t>
                    </w:r>
                    <w:r w:rsidRPr="00AC791F">
                      <w:rPr>
                        <w:rFonts w:ascii="Kokila" w:eastAsiaTheme="majorEastAsia" w:hAnsi="Kokila" w:cs="Kokila"/>
                        <w:b/>
                        <w:bCs/>
                        <w:color w:val="000000" w:themeColor="text1"/>
                        <w:kern w:val="24"/>
                        <w:cs/>
                        <w:lang w:bidi="hi-IN"/>
                      </w:rPr>
                      <w:t>आगरकर</w:t>
                    </w:r>
                    <w:r w:rsidRPr="00AC791F">
                      <w:rPr>
                        <w:rFonts w:ascii="Kokila" w:eastAsiaTheme="majorEastAsia" w:hAnsi="Kokila" w:cs="Kokila"/>
                        <w:b/>
                        <w:bCs/>
                        <w:color w:val="000000" w:themeColor="text1"/>
                        <w:kern w:val="24"/>
                      </w:rPr>
                      <w:t xml:space="preserve"> </w:t>
                    </w:r>
                    <w:r w:rsidRPr="00AC791F">
                      <w:rPr>
                        <w:rFonts w:ascii="Kokila" w:eastAsiaTheme="majorEastAsia" w:hAnsi="Kokila" w:cs="Kokila"/>
                        <w:b/>
                        <w:bCs/>
                        <w:color w:val="000000" w:themeColor="text1"/>
                        <w:kern w:val="24"/>
                        <w:cs/>
                        <w:lang w:bidi="hi-IN"/>
                      </w:rPr>
                      <w:t>पथ</w:t>
                    </w:r>
                    <w:r w:rsidRPr="00AC791F">
                      <w:rPr>
                        <w:rFonts w:ascii="Kokila" w:eastAsiaTheme="majorEastAsia" w:hAnsi="Kokila" w:cs="Kokila"/>
                        <w:b/>
                        <w:bCs/>
                        <w:color w:val="000000" w:themeColor="text1"/>
                        <w:kern w:val="24"/>
                      </w:rPr>
                      <w:t xml:space="preserve">, </w:t>
                    </w:r>
                    <w:r w:rsidRPr="00AC791F">
                      <w:rPr>
                        <w:rFonts w:ascii="Kokila" w:eastAsiaTheme="majorEastAsia" w:hAnsi="Kokila" w:cs="Kokila"/>
                        <w:b/>
                        <w:bCs/>
                        <w:color w:val="000000" w:themeColor="text1"/>
                        <w:kern w:val="24"/>
                        <w:cs/>
                        <w:lang w:bidi="hi-IN"/>
                      </w:rPr>
                      <w:t>पुणे</w:t>
                    </w:r>
                    <w:r w:rsidRPr="00AC791F">
                      <w:rPr>
                        <w:rFonts w:ascii="Kokila" w:eastAsiaTheme="majorEastAsia" w:hAnsi="Kokila" w:cs="Kokila"/>
                        <w:b/>
                        <w:bCs/>
                        <w:color w:val="000000" w:themeColor="text1"/>
                        <w:kern w:val="24"/>
                      </w:rPr>
                      <w:t xml:space="preserve">  411 004</w:t>
                    </w:r>
                    <w:r>
                      <w:rPr>
                        <w:rFonts w:ascii="Kokila" w:eastAsiaTheme="majorEastAsia" w:hAnsi="Kokila" w:cs="Kokila"/>
                        <w:b/>
                        <w:bCs/>
                        <w:color w:val="000000" w:themeColor="text1"/>
                        <w:kern w:val="24"/>
                      </w:rPr>
                      <w:t xml:space="preserve">                                              </w:t>
                    </w:r>
                    <w:r w:rsidRPr="004323BD">
                      <w:rPr>
                        <w:rFonts w:ascii="Times New Roman" w:eastAsiaTheme="majorEastAsia" w:hAnsi="Times New Roman" w:cs="Times New Roman"/>
                        <w:b/>
                        <w:bCs/>
                        <w:color w:val="000000" w:themeColor="text1"/>
                        <w:kern w:val="24"/>
                        <w:sz w:val="20"/>
                        <w:szCs w:val="20"/>
                      </w:rPr>
                      <w:t>Gopal Ganesh Agarkar Road, Pune-4</w:t>
                    </w:r>
                  </w:p>
                </w:txbxContent>
              </v:textbox>
              <w10:wrap anchorx="margin"/>
            </v:rect>
          </w:pict>
        </mc:Fallback>
      </mc:AlternateContent>
    </w:r>
  </w:p>
  <w:p w14:paraId="64607A5E" w14:textId="77777777" w:rsidR="007719F0" w:rsidRPr="004323BD" w:rsidRDefault="007719F0" w:rsidP="007719F0">
    <w:pPr>
      <w:spacing w:after="0" w:line="192" w:lineRule="auto"/>
      <w:rPr>
        <w:rFonts w:ascii="Times New Roman" w:eastAsiaTheme="majorEastAsia" w:hAnsi="Times New Roman" w:cs="Times New Roman"/>
        <w:b/>
        <w:bCs/>
        <w:color w:val="000000" w:themeColor="text1"/>
        <w:kern w:val="24"/>
      </w:rPr>
    </w:pPr>
    <w:r w:rsidRPr="00102177">
      <w:rPr>
        <w:noProof/>
        <w:lang w:val="en-US" w:bidi="hi-I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1F8F454" wp14:editId="36C202D3">
              <wp:simplePos x="0" y="0"/>
              <wp:positionH relativeFrom="margin">
                <wp:posOffset>2401570</wp:posOffset>
              </wp:positionH>
              <wp:positionV relativeFrom="paragraph">
                <wp:posOffset>19713</wp:posOffset>
              </wp:positionV>
              <wp:extent cx="1914525" cy="247650"/>
              <wp:effectExtent l="0" t="0" r="0" b="0"/>
              <wp:wrapNone/>
              <wp:docPr id="1885105501" name="Title 1"/>
              <wp:cNvGraphicFramePr>
                <a:graphicFrameLocks xmlns:a="http://schemas.openxmlformats.org/drawingml/2006/main" noGrp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/>
                    </wps:cNvSpPr>
                    <wps:spPr>
                      <a:xfrm>
                        <a:off x="0" y="0"/>
                        <a:ext cx="1914525" cy="24765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54E3FB25" w14:textId="77777777" w:rsidR="007719F0" w:rsidRPr="00AD5314" w:rsidRDefault="007719F0" w:rsidP="007719F0">
                          <w:pPr>
                            <w:spacing w:after="0" w:line="216" w:lineRule="auto"/>
                            <w:jc w:val="center"/>
                            <w:rPr>
                              <w:rFonts w:ascii="Montserrat" w:eastAsiaTheme="majorEastAsia" w:hAnsi="Montserrat" w:cstheme="majorBidi"/>
                              <w:b/>
                              <w:bCs/>
                              <w:color w:val="000000" w:themeColor="text1"/>
                              <w:kern w:val="24"/>
                            </w:rPr>
                          </w:pPr>
                          <w:r w:rsidRPr="00AC791F">
                            <w:rPr>
                              <w:rStyle w:val="Hyperlink"/>
                              <w:rFonts w:ascii="Kokila" w:eastAsiaTheme="majorEastAsia" w:hAnsi="Kokila" w:cs="Kokila"/>
                              <w:b/>
                              <w:bCs/>
                              <w:color w:val="000000" w:themeColor="text1"/>
                              <w:kern w:val="24"/>
                              <w:sz w:val="24"/>
                              <w:szCs w:val="24"/>
                              <w:cs/>
                              <w:lang w:bidi="hi-IN"/>
                            </w:rPr>
                            <w:t>वेब</w:t>
                          </w:r>
                          <w:r w:rsidRPr="00AC791F">
                            <w:rPr>
                              <w:rStyle w:val="Hyperlink"/>
                              <w:rFonts w:ascii="Kokila" w:eastAsiaTheme="majorEastAsia" w:hAnsi="Kokila" w:cs="Kokila"/>
                              <w:b/>
                              <w:bCs/>
                              <w:color w:val="000000" w:themeColor="text1"/>
                              <w:kern w:val="24"/>
                              <w:sz w:val="24"/>
                              <w:szCs w:val="24"/>
                            </w:rPr>
                            <w:t>/ Web</w:t>
                          </w:r>
                          <w:r w:rsidRPr="00AC791F">
                            <w:rPr>
                              <w:rStyle w:val="Hyperlink"/>
                              <w:rFonts w:ascii="Kokila" w:eastAsiaTheme="majorEastAsia" w:hAnsi="Kokila" w:cs="Kokila"/>
                              <w:b/>
                              <w:bCs/>
                              <w:color w:val="000000" w:themeColor="text1"/>
                              <w:kern w:val="24"/>
                            </w:rPr>
                            <w:t xml:space="preserve"> : </w:t>
                          </w:r>
                          <w:hyperlink r:id="rId1" w:history="1">
                            <w:r w:rsidRPr="004323BD">
                              <w:rPr>
                                <w:rStyle w:val="Hyperlink"/>
                                <w:rFonts w:ascii="Times New Roman" w:eastAsiaTheme="majorEastAsia" w:hAnsi="Times New Roman" w:cs="Times New Roman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www</w:t>
                            </w:r>
                            <w:r w:rsidRPr="00AC791F">
                              <w:rPr>
                                <w:rStyle w:val="Hyperlink"/>
                                <w:rFonts w:ascii="Montserrat" w:eastAsiaTheme="majorEastAsia" w:hAnsi="Montserrat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.</w:t>
                            </w:r>
                            <w:r w:rsidRPr="00A81352">
                              <w:rPr>
                                <w:rStyle w:val="Hyperlink"/>
                                <w:rFonts w:ascii="Times New Roman" w:eastAsiaTheme="majorEastAsia" w:hAnsi="Times New Roman" w:cs="Times New Roman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aripune.org</w:t>
                            </w:r>
                          </w:hyperlink>
                        </w:p>
                        <w:p w14:paraId="49269A59" w14:textId="77777777" w:rsidR="007719F0" w:rsidRDefault="007719F0" w:rsidP="007719F0">
                          <w:pPr>
                            <w:spacing w:line="216" w:lineRule="auto"/>
                            <w:jc w:val="center"/>
                            <w:rPr>
                              <w:rFonts w:ascii="Montserrat" w:eastAsiaTheme="majorEastAsia" w:hAnsi="Montserrat" w:cstheme="majorBidi"/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vert="horz" wrap="square" lIns="91440" tIns="45720" rIns="91440" bIns="45720" rtlCol="0" anchor="b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1F8F454" id="_x0000_s1027" style="position:absolute;margin-left:189.1pt;margin-top:1.55pt;width:150.75pt;height:19.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" filled="f" stroked="f">
              <o:lock v:ext="edit" grouping="t"/>
              <v:textbox>
                <w:txbxContent>
                  <w:p w14:paraId="54E3FB25" w14:textId="77777777" w:rsidR="007719F0" w:rsidRPr="00AD5314" w:rsidRDefault="007719F0" w:rsidP="007719F0">
                    <w:pPr>
                      <w:spacing w:after="0" w:line="216" w:lineRule="auto"/>
                      <w:jc w:val="center"/>
                      <w:rPr>
                        <w:rFonts w:ascii="Montserrat" w:eastAsiaTheme="majorEastAsia" w:hAnsi="Montserrat" w:cstheme="majorBidi"/>
                        <w:b/>
                        <w:bCs/>
                        <w:color w:val="000000" w:themeColor="text1"/>
                        <w:kern w:val="24"/>
                      </w:rPr>
                    </w:pPr>
                    <w:r w:rsidRPr="00AC791F">
                      <w:rPr>
                        <w:rStyle w:val="Hyperlink"/>
                        <w:rFonts w:ascii="Kokila" w:eastAsiaTheme="majorEastAsia" w:hAnsi="Kokila" w:cs="Kokila"/>
                        <w:b/>
                        <w:bCs/>
                        <w:color w:val="000000" w:themeColor="text1"/>
                        <w:kern w:val="24"/>
                        <w:sz w:val="24"/>
                        <w:szCs w:val="24"/>
                        <w:cs/>
                        <w:lang w:bidi="hi-IN"/>
                      </w:rPr>
                      <w:t>वेब</w:t>
                    </w:r>
                    <w:r w:rsidRPr="00AC791F">
                      <w:rPr>
                        <w:rStyle w:val="Hyperlink"/>
                        <w:rFonts w:ascii="Kokila" w:eastAsiaTheme="majorEastAsia" w:hAnsi="Kokila" w:cs="Kokila"/>
                        <w:b/>
                        <w:bCs/>
                        <w:color w:val="000000" w:themeColor="text1"/>
                        <w:kern w:val="24"/>
                        <w:sz w:val="24"/>
                        <w:szCs w:val="24"/>
                      </w:rPr>
                      <w:t>/ Web</w:t>
                    </w:r>
                    <w:r w:rsidRPr="00AC791F">
                      <w:rPr>
                        <w:rStyle w:val="Hyperlink"/>
                        <w:rFonts w:ascii="Kokila" w:eastAsiaTheme="majorEastAsia" w:hAnsi="Kokila" w:cs="Kokila"/>
                        <w:b/>
                        <w:bCs/>
                        <w:color w:val="000000" w:themeColor="text1"/>
                        <w:kern w:val="24"/>
                      </w:rPr>
                      <w:t xml:space="preserve"> : </w:t>
                    </w:r>
                    <w:hyperlink r:id="rId2" w:history="1">
                      <w:r w:rsidRPr="004323BD">
                        <w:rPr>
                          <w:rStyle w:val="Hyperlink"/>
                          <w:rFonts w:ascii="Times New Roman" w:eastAsiaTheme="majorEastAsia" w:hAnsi="Times New Roman" w:cs="Times New Roman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www</w:t>
                      </w:r>
                      <w:r w:rsidRPr="00AC791F">
                        <w:rPr>
                          <w:rStyle w:val="Hyperlink"/>
                          <w:rFonts w:ascii="Montserrat" w:eastAsiaTheme="majorEastAsia" w:hAnsi="Montserrat" w:cstheme="maj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.</w:t>
                      </w:r>
                      <w:r w:rsidRPr="00A81352">
                        <w:rPr>
                          <w:rStyle w:val="Hyperlink"/>
                          <w:rFonts w:ascii="Times New Roman" w:eastAsiaTheme="majorEastAsia" w:hAnsi="Times New Roman" w:cs="Times New Roman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aripune.org</w:t>
                      </w:r>
                    </w:hyperlink>
                  </w:p>
                  <w:p w14:paraId="49269A59" w14:textId="77777777" w:rsidR="007719F0" w:rsidRDefault="007719F0" w:rsidP="007719F0">
                    <w:pPr>
                      <w:spacing w:line="216" w:lineRule="auto"/>
                      <w:jc w:val="center"/>
                      <w:rPr>
                        <w:rFonts w:ascii="Montserrat" w:eastAsiaTheme="majorEastAsia" w:hAnsi="Montserrat" w:cstheme="majorBidi"/>
                        <w:b/>
                        <w:bCs/>
                        <w:color w:val="000000" w:themeColor="text1"/>
                        <w:kern w:val="24"/>
                        <w:sz w:val="20"/>
                        <w:szCs w:val="20"/>
                      </w:rPr>
                    </w:pPr>
                  </w:p>
                </w:txbxContent>
              </v:textbox>
              <w10:wrap anchorx="margin"/>
            </v:rect>
          </w:pict>
        </mc:Fallback>
      </mc:AlternateContent>
    </w:r>
    <w:r w:rsidRPr="004323BD">
      <w:rPr>
        <w:rFonts w:ascii="Kokila" w:eastAsiaTheme="majorEastAsia" w:hAnsi="Kokila" w:cs="Kokila" w:hint="cs"/>
        <w:b/>
        <w:bCs/>
        <w:color w:val="000000" w:themeColor="text1"/>
        <w:kern w:val="24"/>
        <w:cs/>
        <w:lang w:bidi="hi-IN"/>
      </w:rPr>
      <w:t>ई</w:t>
    </w:r>
    <w:r w:rsidRPr="004323BD">
      <w:rPr>
        <w:rFonts w:ascii="Times New Roman" w:eastAsiaTheme="majorEastAsia" w:hAnsi="Times New Roman" w:cs="Times New Roman"/>
        <w:b/>
        <w:bCs/>
        <w:color w:val="000000" w:themeColor="text1"/>
        <w:kern w:val="24"/>
      </w:rPr>
      <w:t>-</w:t>
    </w:r>
    <w:r w:rsidRPr="004323BD">
      <w:rPr>
        <w:rFonts w:ascii="Kokila" w:eastAsiaTheme="majorEastAsia" w:hAnsi="Kokila" w:cs="Kokila" w:hint="cs"/>
        <w:b/>
        <w:bCs/>
        <w:color w:val="000000" w:themeColor="text1"/>
        <w:kern w:val="24"/>
        <w:cs/>
        <w:lang w:bidi="hi-IN"/>
      </w:rPr>
      <w:t>मेल</w:t>
    </w:r>
    <w:r w:rsidRPr="004323BD">
      <w:rPr>
        <w:rFonts w:ascii="Times New Roman" w:eastAsiaTheme="majorEastAsia" w:hAnsi="Times New Roman" w:cs="Times New Roman"/>
        <w:b/>
        <w:bCs/>
        <w:color w:val="000000" w:themeColor="text1"/>
        <w:kern w:val="24"/>
      </w:rPr>
      <w:t>/</w:t>
    </w:r>
    <w:r w:rsidRPr="004323BD">
      <w:rPr>
        <w:rFonts w:ascii="Times New Roman" w:eastAsiaTheme="majorEastAsia" w:hAnsi="Times New Roman" w:cs="Times New Roman"/>
        <w:b/>
        <w:bCs/>
        <w:color w:val="000000" w:themeColor="text1"/>
        <w:kern w:val="24"/>
        <w:sz w:val="20"/>
        <w:szCs w:val="20"/>
      </w:rPr>
      <w:t>Email: administration@aripune.org</w:t>
    </w:r>
  </w:p>
  <w:p w14:paraId="64434715" w14:textId="6F199668" w:rsidR="007719F0" w:rsidRPr="00772A0A" w:rsidRDefault="0072089C" w:rsidP="007719F0">
    <w:pPr>
      <w:spacing w:after="0" w:line="216" w:lineRule="auto"/>
      <w:rPr>
        <w:rFonts w:ascii="Times New Roman" w:eastAsiaTheme="majorEastAsia" w:hAnsi="Times New Roman" w:cs="Times New Roman"/>
        <w:b/>
        <w:bCs/>
        <w:color w:val="000000" w:themeColor="text1"/>
        <w:kern w:val="24"/>
      </w:rPr>
    </w:pPr>
    <w:r w:rsidRPr="00C04969">
      <w:rPr>
        <w:noProof/>
        <w:lang w:val="en-US" w:bidi="hi-IN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F1E69EF" wp14:editId="4D56F03C">
              <wp:simplePos x="0" y="0"/>
              <wp:positionH relativeFrom="margin">
                <wp:posOffset>-383540</wp:posOffset>
              </wp:positionH>
              <wp:positionV relativeFrom="paragraph">
                <wp:posOffset>259080</wp:posOffset>
              </wp:positionV>
              <wp:extent cx="7466330" cy="10160"/>
              <wp:effectExtent l="19050" t="19050" r="20320" b="27940"/>
              <wp:wrapNone/>
              <wp:docPr id="1676503466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466330" cy="10160"/>
                      </a:xfrm>
                      <a:prstGeom prst="line">
                        <a:avLst/>
                      </a:prstGeom>
                      <a:ln w="38100">
                        <a:solidFill>
                          <a:schemeClr val="accent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36A5A90" id="Straight Connector 9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0.2pt,20.4pt" to="557.7pt,2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" strokecolor="#ed7d31 [3205]" strokeweight="3pt">
              <v:stroke joinstyle="miter"/>
              <w10:wrap anchorx="margin"/>
            </v:line>
          </w:pict>
        </mc:Fallback>
      </mc:AlternateContent>
    </w:r>
    <w:r w:rsidR="007719F0" w:rsidRPr="004323BD">
      <w:rPr>
        <w:rStyle w:val="Hyperlink"/>
        <w:rFonts w:ascii="Kokila" w:eastAsiaTheme="majorEastAsia" w:hAnsi="Kokila" w:cs="Kokila" w:hint="cs"/>
        <w:b/>
        <w:bCs/>
        <w:color w:val="000000" w:themeColor="text1"/>
        <w:kern w:val="24"/>
        <w:sz w:val="24"/>
        <w:szCs w:val="24"/>
        <w:cs/>
        <w:lang w:bidi="hi-IN"/>
      </w:rPr>
      <w:t>दूरभाष</w:t>
    </w:r>
    <w:r w:rsidR="007719F0" w:rsidRPr="004323BD">
      <w:rPr>
        <w:rStyle w:val="Hyperlink"/>
        <w:rFonts w:ascii="Times New Roman" w:eastAsiaTheme="majorEastAsia" w:hAnsi="Times New Roman" w:cs="Times New Roman"/>
        <w:b/>
        <w:bCs/>
        <w:color w:val="000000" w:themeColor="text1"/>
        <w:kern w:val="24"/>
        <w:sz w:val="24"/>
        <w:szCs w:val="24"/>
      </w:rPr>
      <w:t>/ Tel :</w:t>
    </w:r>
    <w:r w:rsidR="007719F0" w:rsidRPr="004323BD">
      <w:rPr>
        <w:rStyle w:val="Hyperlink"/>
        <w:rFonts w:ascii="Times New Roman" w:eastAsiaTheme="majorEastAsia" w:hAnsi="Times New Roman" w:cs="Times New Roman"/>
        <w:b/>
        <w:bCs/>
        <w:color w:val="000000" w:themeColor="text1"/>
        <w:kern w:val="24"/>
      </w:rPr>
      <w:t xml:space="preserve"> </w:t>
    </w:r>
    <w:r w:rsidR="007719F0" w:rsidRPr="004323BD">
      <w:rPr>
        <w:rFonts w:ascii="Times New Roman" w:eastAsiaTheme="majorEastAsia" w:hAnsi="Times New Roman" w:cs="Times New Roman"/>
        <w:b/>
        <w:bCs/>
        <w:color w:val="000000" w:themeColor="text1"/>
        <w:kern w:val="24"/>
        <w:sz w:val="20"/>
        <w:szCs w:val="20"/>
      </w:rPr>
      <w:t>+91-20-25325000</w:t>
    </w:r>
    <w:r w:rsidR="007719F0" w:rsidRPr="004323BD">
      <w:rPr>
        <w:rFonts w:ascii="Times New Roman" w:eastAsiaTheme="majorEastAsia" w:hAnsi="Times New Roman" w:cs="Times New Roman"/>
        <w:b/>
        <w:bCs/>
        <w:color w:val="000000" w:themeColor="text1"/>
        <w:kern w:val="24"/>
        <w:sz w:val="24"/>
        <w:szCs w:val="24"/>
      </w:rPr>
      <w:t xml:space="preserve">         </w:t>
    </w:r>
    <w:r w:rsidR="007719F0" w:rsidRPr="004323BD">
      <w:rPr>
        <w:rStyle w:val="Hyperlink"/>
        <w:rFonts w:ascii="Times New Roman" w:eastAsiaTheme="majorEastAsia" w:hAnsi="Times New Roman" w:cs="Times New Roman"/>
        <w:b/>
        <w:bCs/>
        <w:color w:val="000000" w:themeColor="text1"/>
        <w:kern w:val="24"/>
        <w:sz w:val="24"/>
        <w:szCs w:val="24"/>
      </w:rPr>
      <w:t xml:space="preserve"> </w:t>
    </w:r>
    <w:r w:rsidR="007719F0" w:rsidRPr="004323BD">
      <w:rPr>
        <w:rFonts w:ascii="Times New Roman" w:eastAsiaTheme="majorEastAsia" w:hAnsi="Times New Roman" w:cs="Times New Roman"/>
        <w:b/>
        <w:bCs/>
        <w:color w:val="000000" w:themeColor="text1"/>
        <w:kern w:val="24"/>
        <w:sz w:val="20"/>
        <w:szCs w:val="20"/>
      </w:rPr>
      <w:t xml:space="preserve"> </w:t>
    </w:r>
    <w:r w:rsidR="007719F0" w:rsidRPr="004323BD">
      <w:rPr>
        <w:rFonts w:ascii="Times New Roman" w:eastAsiaTheme="majorEastAsia" w:hAnsi="Times New Roman" w:cs="Times New Roman"/>
        <w:b/>
        <w:bCs/>
        <w:color w:val="000000" w:themeColor="text1"/>
        <w:kern w:val="24"/>
        <w:lang w:bidi="hi-IN"/>
      </w:rPr>
      <w:t xml:space="preserve">                                                </w:t>
    </w:r>
    <w:r w:rsidR="007719F0">
      <w:rPr>
        <w:noProof/>
        <w:lang w:val="en-US" w:bidi="hi-IN"/>
        <w14:ligatures w14:val="standardContextual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95C7924" wp14:editId="4BA050FD">
              <wp:simplePos x="0" y="0"/>
              <wp:positionH relativeFrom="column">
                <wp:posOffset>6953695</wp:posOffset>
              </wp:positionH>
              <wp:positionV relativeFrom="paragraph">
                <wp:posOffset>272273</wp:posOffset>
              </wp:positionV>
              <wp:extent cx="0" cy="1128"/>
              <wp:effectExtent l="0" t="0" r="38100" b="37465"/>
              <wp:wrapNone/>
              <wp:docPr id="1898950624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1128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ECAAE32" id="Straight Connector 1" o:spid="_x0000_s1026" style="position:absolute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47.55pt,21.45pt" to="547.55pt,2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" strokecolor="#4472c4 [3204]" strokeweight=".5pt">
              <v:stroke joinstyle="miter"/>
            </v:line>
          </w:pict>
        </mc:Fallback>
      </mc:AlternateContent>
    </w:r>
  </w:p>
  <w:p w14:paraId="62A628EC" w14:textId="43AC09F1" w:rsidR="007719F0" w:rsidRDefault="0072089C">
    <w:pPr>
      <w:pStyle w:val="Footer"/>
    </w:pPr>
    <w:r w:rsidRPr="003F4C4A">
      <w:rPr>
        <w:rFonts w:ascii="Times New Roman" w:hAnsi="Times New Roman" w:cs="Times New Roman"/>
        <w:noProof/>
        <w:sz w:val="24"/>
        <w:szCs w:val="24"/>
        <w:lang w:eastAsia="en-IN" w:bidi="hi-IN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BF316FE" wp14:editId="2549F2A3">
              <wp:simplePos x="0" y="0"/>
              <wp:positionH relativeFrom="page">
                <wp:posOffset>66675</wp:posOffset>
              </wp:positionH>
              <wp:positionV relativeFrom="paragraph">
                <wp:posOffset>118110</wp:posOffset>
              </wp:positionV>
              <wp:extent cx="7466330" cy="0"/>
              <wp:effectExtent l="0" t="19050" r="20320" b="19050"/>
              <wp:wrapNone/>
              <wp:docPr id="2003162915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466330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00B05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4213177" id="Straight Connector 13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5.25pt,9.3pt" to="593.15pt,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" strokecolor="#00b050" strokeweight="3pt">
              <v:stroke joinstyle="miter"/>
              <w10:wrap anchorx="page"/>
            </v:line>
          </w:pict>
        </mc:Fallback>
      </mc:AlternateContent>
    </w:r>
  </w:p>
  <w:p w14:paraId="10DA096A" w14:textId="77777777" w:rsidR="007719F0" w:rsidRDefault="007719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756AB5" w14:textId="77777777" w:rsidR="007719F0" w:rsidRDefault="007719F0" w:rsidP="007719F0">
      <w:pPr>
        <w:spacing w:after="0" w:line="240" w:lineRule="auto"/>
      </w:pPr>
      <w:r>
        <w:separator/>
      </w:r>
    </w:p>
  </w:footnote>
  <w:footnote w:type="continuationSeparator" w:id="0">
    <w:p w14:paraId="54659A28" w14:textId="77777777" w:rsidR="007719F0" w:rsidRDefault="007719F0" w:rsidP="007719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1341" w:type="dxa"/>
      <w:tblInd w:w="-284" w:type="dxa"/>
      <w:tblBorders>
        <w:bottom w:val="single" w:sz="24" w:space="0" w:color="auto"/>
        <w:insideH w:val="single" w:sz="24" w:space="0" w:color="auto"/>
      </w:tblBorders>
      <w:tblLayout w:type="fixed"/>
      <w:tblLook w:val="04A0" w:firstRow="1" w:lastRow="0" w:firstColumn="1" w:lastColumn="0" w:noHBand="0" w:noVBand="1"/>
    </w:tblPr>
    <w:tblGrid>
      <w:gridCol w:w="1560"/>
      <w:gridCol w:w="5387"/>
      <w:gridCol w:w="2126"/>
      <w:gridCol w:w="2268"/>
    </w:tblGrid>
    <w:tr w:rsidR="007719F0" w14:paraId="56C22434" w14:textId="77777777" w:rsidTr="00F10F4E">
      <w:trPr>
        <w:trHeight w:val="1701"/>
      </w:trPr>
      <w:tc>
        <w:tcPr>
          <w:tcW w:w="1560" w:type="dxa"/>
        </w:tcPr>
        <w:p w14:paraId="658E6172" w14:textId="77777777" w:rsidR="007719F0" w:rsidRPr="00BA409B" w:rsidRDefault="007719F0" w:rsidP="007719F0">
          <w:pPr>
            <w:pStyle w:val="Header"/>
            <w:spacing w:before="200"/>
            <w:ind w:left="179" w:firstLine="142"/>
            <w:rPr>
              <w:sz w:val="24"/>
              <w:szCs w:val="24"/>
            </w:rPr>
          </w:pPr>
          <w:r w:rsidRPr="00102177">
            <w:rPr>
              <w:noProof/>
              <w:lang w:val="en-US" w:bidi="hi-IN"/>
            </w:rPr>
            <w:drawing>
              <wp:anchor distT="0" distB="0" distL="114300" distR="114300" simplePos="0" relativeHeight="251660288" behindDoc="0" locked="0" layoutInCell="1" allowOverlap="1" wp14:anchorId="70F3D20E" wp14:editId="60A74B18">
                <wp:simplePos x="0" y="0"/>
                <wp:positionH relativeFrom="margin">
                  <wp:posOffset>4445</wp:posOffset>
                </wp:positionH>
                <wp:positionV relativeFrom="paragraph">
                  <wp:posOffset>154305</wp:posOffset>
                </wp:positionV>
                <wp:extent cx="856615" cy="857250"/>
                <wp:effectExtent l="0" t="0" r="635" b="0"/>
                <wp:wrapNone/>
                <wp:docPr id="1768633919" name="Picture 1768633919" descr="ARI Pune Recruitment 2021 Apply Online Job Vacancies 14 December 2021">
                  <a:extLst xmlns:a="http://schemas.openxmlformats.org/drawingml/2006/main">
                    <a:ext uri="{FF2B5EF4-FFF2-40B4-BE49-F238E27FC236}">
                      <a16:creationId xmlns:a16="http://schemas.microsoft.com/office/drawing/2014/main" id="{93BDC9C4-F24E-404B-B9A4-631141309BCE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26" name="Picture 2" descr="ARI Pune Recruitment 2021 Apply Online Job Vacancies 14 December 2021">
                          <a:extLst>
                            <a:ext uri="{FF2B5EF4-FFF2-40B4-BE49-F238E27FC236}">
                              <a16:creationId xmlns:a16="http://schemas.microsoft.com/office/drawing/2014/main" id="{93BDC9C4-F24E-404B-B9A4-631141309BCE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509" t="17532" r="16597" b="15941"/>
                        <a:stretch/>
                      </pic:blipFill>
                      <pic:spPr bwMode="auto">
                        <a:xfrm>
                          <a:off x="0" y="0"/>
                          <a:ext cx="856615" cy="8572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387" w:type="dxa"/>
        </w:tcPr>
        <w:p w14:paraId="223D4834" w14:textId="77777777" w:rsidR="007719F0" w:rsidRPr="007574BC" w:rsidRDefault="007719F0" w:rsidP="007719F0">
          <w:pPr>
            <w:spacing w:before="200" w:after="0" w:line="216" w:lineRule="auto"/>
            <w:ind w:left="-101" w:right="-104"/>
            <w:jc w:val="center"/>
            <w:rPr>
              <w:rFonts w:ascii="Kokila" w:eastAsiaTheme="majorEastAsia" w:hAnsi="Kokila" w:cs="Kokila"/>
              <w:b/>
              <w:bCs/>
              <w:color w:val="000000" w:themeColor="text1"/>
              <w:kern w:val="24"/>
              <w:sz w:val="36"/>
              <w:szCs w:val="36"/>
            </w:rPr>
          </w:pPr>
          <w:r w:rsidRPr="007574BC">
            <w:rPr>
              <w:rFonts w:ascii="Kokila" w:eastAsiaTheme="majorEastAsia" w:hAnsi="Kokila" w:cs="Kokila"/>
              <w:b/>
              <w:bCs/>
              <w:color w:val="000000" w:themeColor="text1"/>
              <w:kern w:val="24"/>
              <w:sz w:val="36"/>
              <w:szCs w:val="36"/>
              <w:cs/>
              <w:lang w:bidi="hi-IN"/>
            </w:rPr>
            <w:t>एमएसीएस</w:t>
          </w:r>
          <w:r w:rsidRPr="007574BC">
            <w:rPr>
              <w:rFonts w:ascii="Kokila" w:eastAsiaTheme="majorEastAsia" w:hAnsi="Kokila" w:cs="Kokila"/>
              <w:b/>
              <w:bCs/>
              <w:color w:val="000000" w:themeColor="text1"/>
              <w:kern w:val="24"/>
              <w:sz w:val="36"/>
              <w:szCs w:val="36"/>
            </w:rPr>
            <w:t xml:space="preserve"> - </w:t>
          </w:r>
          <w:r w:rsidRPr="007574BC">
            <w:rPr>
              <w:rFonts w:ascii="Kokila" w:eastAsiaTheme="majorEastAsia" w:hAnsi="Kokila" w:cs="Kokila"/>
              <w:b/>
              <w:bCs/>
              <w:color w:val="000000" w:themeColor="text1"/>
              <w:kern w:val="24"/>
              <w:sz w:val="36"/>
              <w:szCs w:val="36"/>
              <w:cs/>
              <w:lang w:bidi="hi-IN"/>
            </w:rPr>
            <w:t>आघारकर</w:t>
          </w:r>
          <w:r w:rsidRPr="007574BC">
            <w:rPr>
              <w:rFonts w:ascii="Kokila" w:eastAsiaTheme="majorEastAsia" w:hAnsi="Kokila" w:cs="Kokila"/>
              <w:b/>
              <w:bCs/>
              <w:color w:val="000000" w:themeColor="text1"/>
              <w:kern w:val="24"/>
              <w:sz w:val="36"/>
              <w:szCs w:val="36"/>
            </w:rPr>
            <w:t xml:space="preserve"> </w:t>
          </w:r>
          <w:r w:rsidRPr="007574BC">
            <w:rPr>
              <w:rFonts w:ascii="Kokila" w:eastAsiaTheme="majorEastAsia" w:hAnsi="Kokila" w:cs="Kokila"/>
              <w:b/>
              <w:bCs/>
              <w:color w:val="000000" w:themeColor="text1"/>
              <w:kern w:val="24"/>
              <w:sz w:val="36"/>
              <w:szCs w:val="36"/>
              <w:cs/>
              <w:lang w:bidi="hi-IN"/>
            </w:rPr>
            <w:t>अनुसंधान</w:t>
          </w:r>
          <w:r w:rsidRPr="007574BC">
            <w:rPr>
              <w:rFonts w:ascii="Kokila" w:eastAsiaTheme="majorEastAsia" w:hAnsi="Kokila" w:cs="Kokila"/>
              <w:b/>
              <w:bCs/>
              <w:color w:val="000000" w:themeColor="text1"/>
              <w:kern w:val="24"/>
              <w:sz w:val="36"/>
              <w:szCs w:val="36"/>
            </w:rPr>
            <w:t xml:space="preserve"> </w:t>
          </w:r>
          <w:r w:rsidRPr="007574BC">
            <w:rPr>
              <w:rFonts w:ascii="Kokila" w:eastAsiaTheme="majorEastAsia" w:hAnsi="Kokila" w:cs="Kokila"/>
              <w:b/>
              <w:bCs/>
              <w:color w:val="000000" w:themeColor="text1"/>
              <w:kern w:val="24"/>
              <w:sz w:val="36"/>
              <w:szCs w:val="36"/>
              <w:cs/>
              <w:lang w:bidi="hi-IN"/>
            </w:rPr>
            <w:t>संस्थान</w:t>
          </w:r>
          <w:r w:rsidRPr="007574BC">
            <w:rPr>
              <w:rFonts w:ascii="Kokila" w:eastAsiaTheme="majorEastAsia" w:hAnsi="Kokila" w:cs="Kokila"/>
              <w:b/>
              <w:bCs/>
              <w:color w:val="000000" w:themeColor="text1"/>
              <w:kern w:val="24"/>
              <w:sz w:val="36"/>
              <w:szCs w:val="36"/>
            </w:rPr>
            <w:t xml:space="preserve">, </w:t>
          </w:r>
          <w:r w:rsidRPr="007574BC">
            <w:rPr>
              <w:rFonts w:ascii="Kokila" w:eastAsiaTheme="majorEastAsia" w:hAnsi="Kokila" w:cs="Kokila"/>
              <w:b/>
              <w:bCs/>
              <w:color w:val="000000" w:themeColor="text1"/>
              <w:kern w:val="24"/>
              <w:sz w:val="36"/>
              <w:szCs w:val="36"/>
              <w:cs/>
              <w:lang w:bidi="hi-IN"/>
            </w:rPr>
            <w:t>पुणे</w:t>
          </w:r>
        </w:p>
        <w:p w14:paraId="2407BB0C" w14:textId="77777777" w:rsidR="007719F0" w:rsidRPr="00057F09" w:rsidRDefault="007719F0" w:rsidP="007719F0">
          <w:pPr>
            <w:spacing w:before="20" w:after="120" w:line="216" w:lineRule="auto"/>
            <w:jc w:val="center"/>
            <w:rPr>
              <w:rFonts w:ascii="Kokila" w:eastAsia="Times New Roman" w:hAnsi="Kokila" w:cs="Kokila"/>
              <w:b/>
              <w:bCs/>
              <w:color w:val="000000"/>
              <w:kern w:val="24"/>
            </w:rPr>
          </w:pPr>
          <w:r w:rsidRPr="00057F09">
            <w:rPr>
              <w:rFonts w:ascii="Kokila" w:eastAsia="Times New Roman" w:hAnsi="Kokila" w:cs="Kokila"/>
              <w:b/>
              <w:bCs/>
              <w:color w:val="000000"/>
              <w:kern w:val="24"/>
            </w:rPr>
            <w:t>(</w:t>
          </w:r>
          <w:r w:rsidRPr="00057F09">
            <w:rPr>
              <w:rFonts w:ascii="Kokila" w:eastAsia="Times New Roman" w:hAnsi="Kokila" w:cs="Kokila"/>
              <w:b/>
              <w:bCs/>
              <w:color w:val="000000"/>
              <w:kern w:val="24"/>
              <w:cs/>
              <w:lang w:bidi="hi-IN"/>
            </w:rPr>
            <w:t>विज्ञान</w:t>
          </w:r>
          <w:r w:rsidRPr="00057F09">
            <w:rPr>
              <w:rFonts w:ascii="Kokila" w:eastAsia="Times New Roman" w:hAnsi="Kokila" w:cs="Kokila"/>
              <w:b/>
              <w:bCs/>
              <w:color w:val="000000"/>
              <w:kern w:val="24"/>
            </w:rPr>
            <w:t xml:space="preserve"> </w:t>
          </w:r>
          <w:r w:rsidRPr="00057F09">
            <w:rPr>
              <w:rFonts w:ascii="Kokila" w:eastAsia="Times New Roman" w:hAnsi="Kokila" w:cs="Kokila"/>
              <w:b/>
              <w:bCs/>
              <w:color w:val="000000"/>
              <w:kern w:val="24"/>
              <w:cs/>
              <w:lang w:bidi="hi-IN"/>
            </w:rPr>
            <w:t>और</w:t>
          </w:r>
          <w:r w:rsidRPr="00057F09">
            <w:rPr>
              <w:rFonts w:ascii="Kokila" w:eastAsia="Times New Roman" w:hAnsi="Kokila" w:cs="Kokila"/>
              <w:b/>
              <w:bCs/>
              <w:color w:val="000000"/>
              <w:kern w:val="24"/>
            </w:rPr>
            <w:t xml:space="preserve"> </w:t>
          </w:r>
          <w:r w:rsidRPr="00057F09">
            <w:rPr>
              <w:rFonts w:ascii="Kokila" w:eastAsia="Times New Roman" w:hAnsi="Kokila" w:cs="Kokila"/>
              <w:b/>
              <w:bCs/>
              <w:color w:val="000000"/>
              <w:kern w:val="24"/>
              <w:cs/>
              <w:lang w:bidi="hi-IN"/>
            </w:rPr>
            <w:t>प्रौद्योगिकी</w:t>
          </w:r>
          <w:r w:rsidRPr="00057F09">
            <w:rPr>
              <w:rFonts w:ascii="Kokila" w:eastAsia="Times New Roman" w:hAnsi="Kokila" w:cs="Kokila"/>
              <w:b/>
              <w:bCs/>
              <w:color w:val="000000"/>
              <w:kern w:val="24"/>
            </w:rPr>
            <w:t xml:space="preserve"> </w:t>
          </w:r>
          <w:r w:rsidRPr="00057F09">
            <w:rPr>
              <w:rFonts w:ascii="Kokila" w:eastAsia="Times New Roman" w:hAnsi="Kokila" w:cs="Kokila"/>
              <w:b/>
              <w:bCs/>
              <w:color w:val="000000"/>
              <w:kern w:val="24"/>
              <w:cs/>
              <w:lang w:bidi="hi-IN"/>
            </w:rPr>
            <w:t>विभाग</w:t>
          </w:r>
          <w:r w:rsidRPr="00057F09">
            <w:rPr>
              <w:rFonts w:ascii="Kokila" w:eastAsia="Times New Roman" w:hAnsi="Kokila" w:cs="Kokila"/>
              <w:b/>
              <w:bCs/>
              <w:color w:val="000000"/>
              <w:kern w:val="24"/>
            </w:rPr>
            <w:t xml:space="preserve">, </w:t>
          </w:r>
          <w:r w:rsidRPr="00057F09">
            <w:rPr>
              <w:rFonts w:ascii="Kokila" w:eastAsia="Times New Roman" w:hAnsi="Kokila" w:cs="Kokila"/>
              <w:b/>
              <w:bCs/>
              <w:color w:val="000000"/>
              <w:kern w:val="24"/>
              <w:cs/>
              <w:lang w:bidi="hi-IN"/>
            </w:rPr>
            <w:t>भारत</w:t>
          </w:r>
          <w:r w:rsidRPr="00057F09">
            <w:rPr>
              <w:rFonts w:ascii="Kokila" w:eastAsia="Times New Roman" w:hAnsi="Kokila" w:cs="Kokila"/>
              <w:b/>
              <w:bCs/>
              <w:color w:val="000000"/>
              <w:kern w:val="24"/>
            </w:rPr>
            <w:t xml:space="preserve"> </w:t>
          </w:r>
          <w:r w:rsidRPr="00057F09">
            <w:rPr>
              <w:rFonts w:ascii="Kokila" w:eastAsia="Times New Roman" w:hAnsi="Kokila" w:cs="Kokila"/>
              <w:b/>
              <w:bCs/>
              <w:color w:val="000000"/>
              <w:kern w:val="24"/>
              <w:cs/>
              <w:lang w:bidi="hi-IN"/>
            </w:rPr>
            <w:t>सरकार</w:t>
          </w:r>
          <w:r w:rsidRPr="00057F09">
            <w:rPr>
              <w:rFonts w:ascii="Kokila" w:eastAsia="Times New Roman" w:hAnsi="Kokila" w:cs="Kokila"/>
              <w:b/>
              <w:bCs/>
              <w:color w:val="000000"/>
              <w:kern w:val="24"/>
            </w:rPr>
            <w:t xml:space="preserve"> </w:t>
          </w:r>
          <w:r w:rsidRPr="00057F09">
            <w:rPr>
              <w:rFonts w:ascii="Kokila" w:eastAsia="Times New Roman" w:hAnsi="Kokila" w:cs="Kokila"/>
              <w:b/>
              <w:bCs/>
              <w:color w:val="000000"/>
              <w:kern w:val="24"/>
              <w:cs/>
              <w:lang w:bidi="hi-IN"/>
            </w:rPr>
            <w:t>के</w:t>
          </w:r>
          <w:r w:rsidRPr="00057F09">
            <w:rPr>
              <w:rFonts w:ascii="Kokila" w:eastAsia="Times New Roman" w:hAnsi="Kokila" w:cs="Kokila"/>
              <w:b/>
              <w:bCs/>
              <w:color w:val="000000"/>
              <w:kern w:val="24"/>
            </w:rPr>
            <w:t xml:space="preserve"> </w:t>
          </w:r>
          <w:r>
            <w:rPr>
              <w:rFonts w:ascii="Kokila" w:eastAsia="Times New Roman" w:hAnsi="Kokila" w:cs="Kokila" w:hint="cs"/>
              <w:b/>
              <w:bCs/>
              <w:color w:val="000000"/>
              <w:kern w:val="24"/>
              <w:cs/>
              <w:lang w:bidi="hi-IN"/>
            </w:rPr>
            <w:t xml:space="preserve">अंतर्गत </w:t>
          </w:r>
          <w:r w:rsidRPr="00057F09">
            <w:rPr>
              <w:rFonts w:ascii="Kokila" w:eastAsia="Times New Roman" w:hAnsi="Kokila" w:cs="Kokila"/>
              <w:b/>
              <w:bCs/>
              <w:color w:val="000000"/>
              <w:kern w:val="24"/>
              <w:cs/>
              <w:lang w:bidi="hi-IN"/>
            </w:rPr>
            <w:t>स्वायत्त</w:t>
          </w:r>
          <w:r w:rsidRPr="00057F09">
            <w:rPr>
              <w:rFonts w:ascii="Kokila" w:eastAsia="Times New Roman" w:hAnsi="Kokila" w:cs="Kokila"/>
              <w:b/>
              <w:bCs/>
              <w:color w:val="000000"/>
              <w:kern w:val="24"/>
            </w:rPr>
            <w:t xml:space="preserve"> </w:t>
          </w:r>
          <w:r w:rsidRPr="00057F09">
            <w:rPr>
              <w:rFonts w:ascii="Kokila" w:eastAsia="Times New Roman" w:hAnsi="Kokila" w:cs="Kokila"/>
              <w:b/>
              <w:bCs/>
              <w:color w:val="000000"/>
              <w:kern w:val="24"/>
              <w:cs/>
              <w:lang w:bidi="hi-IN"/>
            </w:rPr>
            <w:t>संस्थान</w:t>
          </w:r>
          <w:r w:rsidRPr="00057F09">
            <w:rPr>
              <w:rFonts w:ascii="Kokila" w:eastAsia="Times New Roman" w:hAnsi="Kokila" w:cs="Kokila"/>
              <w:b/>
              <w:bCs/>
              <w:color w:val="000000"/>
              <w:kern w:val="24"/>
            </w:rPr>
            <w:t xml:space="preserve">) </w:t>
          </w:r>
        </w:p>
        <w:p w14:paraId="579F9220" w14:textId="77777777" w:rsidR="007719F0" w:rsidRPr="00D47F67" w:rsidRDefault="007719F0" w:rsidP="007719F0">
          <w:pPr>
            <w:spacing w:after="0" w:line="276" w:lineRule="auto"/>
            <w:ind w:left="-101" w:right="-104"/>
            <w:jc w:val="center"/>
            <w:rPr>
              <w:rFonts w:ascii="Times New Roman" w:eastAsiaTheme="majorEastAsia" w:hAnsi="Times New Roman" w:cs="Times New Roman"/>
              <w:b/>
              <w:bCs/>
              <w:color w:val="000000" w:themeColor="text1"/>
              <w:kern w:val="24"/>
              <w:sz w:val="18"/>
              <w:szCs w:val="18"/>
            </w:rPr>
          </w:pPr>
          <w:r w:rsidRPr="00D47F67">
            <w:rPr>
              <w:rFonts w:ascii="Times New Roman" w:eastAsiaTheme="majorEastAsia" w:hAnsi="Times New Roman" w:cs="Times New Roman"/>
              <w:b/>
              <w:bCs/>
              <w:color w:val="000000" w:themeColor="text1"/>
              <w:kern w:val="24"/>
              <w:sz w:val="24"/>
              <w:szCs w:val="24"/>
            </w:rPr>
            <w:t xml:space="preserve">MACS - </w:t>
          </w:r>
          <w:proofErr w:type="spellStart"/>
          <w:r w:rsidRPr="00D47F67">
            <w:rPr>
              <w:rFonts w:ascii="Times New Roman" w:eastAsiaTheme="majorEastAsia" w:hAnsi="Times New Roman" w:cs="Times New Roman"/>
              <w:b/>
              <w:bCs/>
              <w:color w:val="000000" w:themeColor="text1"/>
              <w:kern w:val="24"/>
              <w:sz w:val="24"/>
              <w:szCs w:val="24"/>
            </w:rPr>
            <w:t>Agharkar</w:t>
          </w:r>
          <w:proofErr w:type="spellEnd"/>
          <w:r w:rsidRPr="00D47F67">
            <w:rPr>
              <w:rFonts w:ascii="Times New Roman" w:eastAsiaTheme="majorEastAsia" w:hAnsi="Times New Roman" w:cs="Times New Roman"/>
              <w:b/>
              <w:bCs/>
              <w:color w:val="000000" w:themeColor="text1"/>
              <w:kern w:val="24"/>
              <w:sz w:val="24"/>
              <w:szCs w:val="24"/>
            </w:rPr>
            <w:t xml:space="preserve"> Research Institute, Pune</w:t>
          </w:r>
          <w:r w:rsidRPr="00D47F67">
            <w:rPr>
              <w:rFonts w:ascii="Times New Roman" w:eastAsiaTheme="majorEastAsia" w:hAnsi="Times New Roman" w:cs="Times New Roman"/>
              <w:b/>
              <w:bCs/>
              <w:color w:val="000000" w:themeColor="text1"/>
              <w:kern w:val="24"/>
              <w:sz w:val="28"/>
              <w:szCs w:val="28"/>
            </w:rPr>
            <w:br/>
          </w:r>
          <w:r w:rsidRPr="00D47F67">
            <w:rPr>
              <w:rFonts w:ascii="Times New Roman" w:eastAsiaTheme="majorEastAsia" w:hAnsi="Times New Roman" w:cs="Times New Roman"/>
              <w:b/>
              <w:bCs/>
              <w:color w:val="000000" w:themeColor="text1"/>
              <w:kern w:val="24"/>
              <w:sz w:val="18"/>
              <w:szCs w:val="18"/>
            </w:rPr>
            <w:t>(An Autonomous Institute under</w:t>
          </w:r>
        </w:p>
        <w:p w14:paraId="1FB5BC81" w14:textId="77777777" w:rsidR="007719F0" w:rsidRPr="00055E83" w:rsidRDefault="007719F0" w:rsidP="007719F0">
          <w:pPr>
            <w:spacing w:after="0" w:line="276" w:lineRule="auto"/>
            <w:ind w:left="-101" w:right="-104"/>
            <w:jc w:val="center"/>
            <w:rPr>
              <w:rFonts w:ascii="Montserrat" w:eastAsiaTheme="majorEastAsia" w:hAnsi="Montserrat" w:cstheme="majorBidi"/>
              <w:b/>
              <w:bCs/>
              <w:color w:val="000000" w:themeColor="text1"/>
              <w:kern w:val="24"/>
              <w:sz w:val="18"/>
              <w:szCs w:val="18"/>
            </w:rPr>
          </w:pPr>
          <w:r w:rsidRPr="00D47F67">
            <w:rPr>
              <w:rFonts w:ascii="Times New Roman" w:eastAsiaTheme="majorEastAsia" w:hAnsi="Times New Roman" w:cs="Times New Roman"/>
              <w:b/>
              <w:bCs/>
              <w:color w:val="000000" w:themeColor="text1"/>
              <w:kern w:val="24"/>
              <w:sz w:val="18"/>
              <w:szCs w:val="18"/>
            </w:rPr>
            <w:t xml:space="preserve"> Department of Science &amp; Technology, Govt. of India)</w:t>
          </w:r>
          <w:r>
            <w:rPr>
              <w:rFonts w:ascii="Times New Roman" w:hAnsi="Times New Roman" w:cs="Times New Roman"/>
            </w:rPr>
            <w:t xml:space="preserve"> </w:t>
          </w:r>
        </w:p>
      </w:tc>
      <w:tc>
        <w:tcPr>
          <w:tcW w:w="2126" w:type="dxa"/>
        </w:tcPr>
        <w:p w14:paraId="1A0D6367" w14:textId="1E477823" w:rsidR="007719F0" w:rsidRPr="00BA409B" w:rsidRDefault="007719F0" w:rsidP="007719F0">
          <w:pPr>
            <w:pStyle w:val="Header"/>
            <w:spacing w:before="100"/>
            <w:ind w:left="-111" w:right="-77"/>
            <w:rPr>
              <w:sz w:val="24"/>
              <w:szCs w:val="24"/>
            </w:rPr>
          </w:pPr>
          <w:r>
            <w:rPr>
              <w:noProof/>
              <w:sz w:val="24"/>
              <w:szCs w:val="24"/>
              <w:lang w:val="en-US" w:bidi="hi-IN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80F75BF" wp14:editId="7BF6D4C8">
                    <wp:simplePos x="0" y="0"/>
                    <wp:positionH relativeFrom="column">
                      <wp:posOffset>1213485</wp:posOffset>
                    </wp:positionH>
                    <wp:positionV relativeFrom="paragraph">
                      <wp:posOffset>35560</wp:posOffset>
                    </wp:positionV>
                    <wp:extent cx="0" cy="1057275"/>
                    <wp:effectExtent l="19050" t="0" r="19050" b="28575"/>
                    <wp:wrapNone/>
                    <wp:docPr id="1776099092" name="Straight Connector 177609909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1057275"/>
                            </a:xfrm>
                            <a:prstGeom prst="line">
                              <a:avLst/>
                            </a:prstGeom>
                            <a:ln w="2857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6E3ED8CF" id="Straight Connector 177609909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55pt,2.8pt" to="95.55pt,8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" strokecolor="#4472c4 [3204]" strokeweight="2.25pt">
                    <v:stroke joinstyle="miter"/>
                  </v:line>
                </w:pict>
              </mc:Fallback>
            </mc:AlternateContent>
          </w:r>
          <w:r w:rsidR="002F66D8">
            <w:rPr>
              <w:noProof/>
              <w:sz w:val="24"/>
              <w:szCs w:val="24"/>
              <w:lang w:val="en-US" w:bidi="hi-IN"/>
            </w:rPr>
            <w:t>`</w:t>
          </w:r>
          <w:r w:rsidRPr="00055E83">
            <w:rPr>
              <w:noProof/>
              <w:sz w:val="24"/>
              <w:szCs w:val="24"/>
              <w:lang w:val="en-US" w:bidi="hi-IN"/>
            </w:rPr>
            <w:drawing>
              <wp:inline distT="0" distB="0" distL="0" distR="0" wp14:anchorId="23DDB717" wp14:editId="55F03D6C">
                <wp:extent cx="1104265" cy="1028700"/>
                <wp:effectExtent l="0" t="0" r="635" b="0"/>
                <wp:docPr id="424344231" name="Picture 424344231" descr="C:\Users\rushikesh.dhobale\Desktop\ARI-logo-4-March20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rushikesh.dhobale\Desktop\ARI-logo-4-March20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5209" cy="107615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8" w:type="dxa"/>
        </w:tcPr>
        <w:p w14:paraId="0EAB2549" w14:textId="617E552F" w:rsidR="007719F0" w:rsidRPr="00BA409B" w:rsidRDefault="002F66D8" w:rsidP="007719F0">
          <w:pPr>
            <w:pStyle w:val="Header"/>
            <w:ind w:right="-77"/>
            <w:rPr>
              <w:noProof/>
              <w:sz w:val="24"/>
              <w:szCs w:val="24"/>
              <w:lang w:eastAsia="en-IN"/>
            </w:rPr>
          </w:pPr>
          <w:r w:rsidRPr="002D6789">
            <w:rPr>
              <w:noProof/>
              <w:sz w:val="10"/>
              <w:szCs w:val="10"/>
            </w:rPr>
            <w:drawing>
              <wp:anchor distT="0" distB="0" distL="114300" distR="114300" simplePos="0" relativeHeight="251670528" behindDoc="0" locked="0" layoutInCell="1" allowOverlap="1" wp14:anchorId="4696C40A" wp14:editId="551DA6FC">
                <wp:simplePos x="0" y="0"/>
                <wp:positionH relativeFrom="column">
                  <wp:posOffset>86360</wp:posOffset>
                </wp:positionH>
                <wp:positionV relativeFrom="paragraph">
                  <wp:posOffset>118745</wp:posOffset>
                </wp:positionV>
                <wp:extent cx="827405" cy="895350"/>
                <wp:effectExtent l="0" t="0" r="0" b="0"/>
                <wp:wrapSquare wrapText="bothSides"/>
                <wp:docPr id="968062685" name="Picture 6" descr="aatmanirbhar bharat Logo PNG Vecto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atmanirbhar bharat Logo PNG Vecto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7405" cy="895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31DF7C2D" w14:textId="77777777" w:rsidR="007719F0" w:rsidRDefault="007719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DC4801"/>
    <w:multiLevelType w:val="hybridMultilevel"/>
    <w:tmpl w:val="6F3497C4"/>
    <w:lvl w:ilvl="0" w:tplc="01B4CB22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2507AB"/>
    <w:multiLevelType w:val="hybridMultilevel"/>
    <w:tmpl w:val="2E8632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211B8F"/>
    <w:multiLevelType w:val="hybridMultilevel"/>
    <w:tmpl w:val="33049AC6"/>
    <w:lvl w:ilvl="0" w:tplc="0409000F">
      <w:start w:val="8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755F50"/>
    <w:multiLevelType w:val="hybridMultilevel"/>
    <w:tmpl w:val="A202BFC0"/>
    <w:lvl w:ilvl="0" w:tplc="7F80CC2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F84D82"/>
    <w:multiLevelType w:val="hybridMultilevel"/>
    <w:tmpl w:val="D2AE07FA"/>
    <w:lvl w:ilvl="0" w:tplc="D2A49050">
      <w:start w:val="9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488316AD"/>
    <w:multiLevelType w:val="hybridMultilevel"/>
    <w:tmpl w:val="3716A2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B73843"/>
    <w:multiLevelType w:val="hybridMultilevel"/>
    <w:tmpl w:val="1E448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AF526F"/>
    <w:multiLevelType w:val="hybridMultilevel"/>
    <w:tmpl w:val="C7E4EA8C"/>
    <w:lvl w:ilvl="0" w:tplc="1B968CFA">
      <w:start w:val="1"/>
      <w:numFmt w:val="upperLetter"/>
      <w:lvlText w:val="(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ED3BE9"/>
    <w:multiLevelType w:val="hybridMultilevel"/>
    <w:tmpl w:val="E522F154"/>
    <w:lvl w:ilvl="0" w:tplc="65840F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407452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59881047">
    <w:abstractNumId w:val="2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15677873">
    <w:abstractNumId w:val="4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82867094">
    <w:abstractNumId w:val="0"/>
  </w:num>
  <w:num w:numId="5" w16cid:durableId="1837574828">
    <w:abstractNumId w:val="6"/>
  </w:num>
  <w:num w:numId="6" w16cid:durableId="1913152509">
    <w:abstractNumId w:val="3"/>
  </w:num>
  <w:num w:numId="7" w16cid:durableId="77027726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4545684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679674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zMDQ1MjU1NjExtDBX0lEKTi0uzszPAykwqgUAyz5mXywAAAA="/>
  </w:docVars>
  <w:rsids>
    <w:rsidRoot w:val="008A59AA"/>
    <w:rsid w:val="0000323A"/>
    <w:rsid w:val="00011324"/>
    <w:rsid w:val="00016E59"/>
    <w:rsid w:val="00035E0E"/>
    <w:rsid w:val="00057239"/>
    <w:rsid w:val="0005769B"/>
    <w:rsid w:val="00077247"/>
    <w:rsid w:val="00091802"/>
    <w:rsid w:val="000B508B"/>
    <w:rsid w:val="000E0EB6"/>
    <w:rsid w:val="00152888"/>
    <w:rsid w:val="00187C86"/>
    <w:rsid w:val="00193BBE"/>
    <w:rsid w:val="001B0832"/>
    <w:rsid w:val="001D336A"/>
    <w:rsid w:val="001E5730"/>
    <w:rsid w:val="002774D3"/>
    <w:rsid w:val="00282153"/>
    <w:rsid w:val="00283088"/>
    <w:rsid w:val="00285FFC"/>
    <w:rsid w:val="002B16C3"/>
    <w:rsid w:val="002C40AF"/>
    <w:rsid w:val="002C6A81"/>
    <w:rsid w:val="002F66D8"/>
    <w:rsid w:val="00320E6D"/>
    <w:rsid w:val="00357E02"/>
    <w:rsid w:val="003E5322"/>
    <w:rsid w:val="004111C3"/>
    <w:rsid w:val="0041460B"/>
    <w:rsid w:val="0042548E"/>
    <w:rsid w:val="00432696"/>
    <w:rsid w:val="0044695B"/>
    <w:rsid w:val="004527F0"/>
    <w:rsid w:val="00460844"/>
    <w:rsid w:val="004745DB"/>
    <w:rsid w:val="004E27EE"/>
    <w:rsid w:val="00512541"/>
    <w:rsid w:val="005860CC"/>
    <w:rsid w:val="00586296"/>
    <w:rsid w:val="005B1C60"/>
    <w:rsid w:val="005E1F83"/>
    <w:rsid w:val="00691605"/>
    <w:rsid w:val="00691955"/>
    <w:rsid w:val="006A7AEC"/>
    <w:rsid w:val="006A7E0B"/>
    <w:rsid w:val="006B0255"/>
    <w:rsid w:val="006C177E"/>
    <w:rsid w:val="00707B16"/>
    <w:rsid w:val="0072089C"/>
    <w:rsid w:val="007719F0"/>
    <w:rsid w:val="00772A0A"/>
    <w:rsid w:val="00784E6A"/>
    <w:rsid w:val="007A15F3"/>
    <w:rsid w:val="007A733F"/>
    <w:rsid w:val="007B2C0E"/>
    <w:rsid w:val="007B7595"/>
    <w:rsid w:val="007C1180"/>
    <w:rsid w:val="007C50D3"/>
    <w:rsid w:val="007F211B"/>
    <w:rsid w:val="00850DEA"/>
    <w:rsid w:val="00886CD9"/>
    <w:rsid w:val="0089011D"/>
    <w:rsid w:val="008A2058"/>
    <w:rsid w:val="008A59AA"/>
    <w:rsid w:val="008F35F8"/>
    <w:rsid w:val="009003E8"/>
    <w:rsid w:val="0093196C"/>
    <w:rsid w:val="00987A2F"/>
    <w:rsid w:val="009C22FE"/>
    <w:rsid w:val="00A14B2D"/>
    <w:rsid w:val="00A618B2"/>
    <w:rsid w:val="00AC0944"/>
    <w:rsid w:val="00B2179A"/>
    <w:rsid w:val="00B9300C"/>
    <w:rsid w:val="00BB075D"/>
    <w:rsid w:val="00BC0000"/>
    <w:rsid w:val="00BC618A"/>
    <w:rsid w:val="00BE100B"/>
    <w:rsid w:val="00C508AC"/>
    <w:rsid w:val="00CE1455"/>
    <w:rsid w:val="00CF034C"/>
    <w:rsid w:val="00D07047"/>
    <w:rsid w:val="00D12E94"/>
    <w:rsid w:val="00D740DB"/>
    <w:rsid w:val="00DA165B"/>
    <w:rsid w:val="00E1307B"/>
    <w:rsid w:val="00E3779D"/>
    <w:rsid w:val="00E47394"/>
    <w:rsid w:val="00E50F0D"/>
    <w:rsid w:val="00E60F88"/>
    <w:rsid w:val="00EA5EA6"/>
    <w:rsid w:val="00EB7FC7"/>
    <w:rsid w:val="00ED30BB"/>
    <w:rsid w:val="00F0336C"/>
    <w:rsid w:val="00F10F4E"/>
    <w:rsid w:val="00F72F3B"/>
    <w:rsid w:val="00F81E4C"/>
    <w:rsid w:val="00F9045C"/>
    <w:rsid w:val="00FC3D6B"/>
    <w:rsid w:val="00FD7D5D"/>
    <w:rsid w:val="00FE5581"/>
    <w:rsid w:val="00FF4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."/>
  <w:listSeparator w:val=","/>
  <w14:docId w14:val="630A7214"/>
  <w15:chartTrackingRefBased/>
  <w15:docId w15:val="{AECACB37-029E-4CE7-B795-7ED6295F5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lang w:val="en-IN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59AA"/>
    <w:rPr>
      <w:kern w:val="0"/>
      <w:szCs w:val="22"/>
      <w:lang w:bidi="ta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A59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A59AA"/>
    <w:rPr>
      <w:kern w:val="0"/>
      <w:szCs w:val="22"/>
      <w:lang w:bidi="ta-IN"/>
      <w14:ligatures w14:val="none"/>
    </w:rPr>
  </w:style>
  <w:style w:type="character" w:styleId="Hyperlink">
    <w:name w:val="Hyperlink"/>
    <w:basedOn w:val="DefaultParagraphFont"/>
    <w:uiPriority w:val="99"/>
    <w:unhideWhenUsed/>
    <w:rsid w:val="008A59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59A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57239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7719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19F0"/>
    <w:rPr>
      <w:kern w:val="0"/>
      <w:szCs w:val="22"/>
      <w:lang w:bidi="ta-IN"/>
      <w14:ligatures w14:val="none"/>
    </w:rPr>
  </w:style>
  <w:style w:type="paragraph" w:customStyle="1" w:styleId="Default">
    <w:name w:val="Default"/>
    <w:rsid w:val="00F904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  <w:lang w:val="en-US"/>
      <w14:ligatures w14:val="none"/>
    </w:rPr>
  </w:style>
  <w:style w:type="table" w:styleId="TableGrid">
    <w:name w:val="Table Grid"/>
    <w:basedOn w:val="TableNormal"/>
    <w:uiPriority w:val="39"/>
    <w:rsid w:val="004E27EE"/>
    <w:pPr>
      <w:spacing w:after="0" w:line="240" w:lineRule="auto"/>
    </w:pPr>
    <w:rPr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86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6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4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0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ripune.org" TargetMode="External"/><Relationship Id="rId1" Type="http://schemas.openxmlformats.org/officeDocument/2006/relationships/hyperlink" Target="http://www.aripune.or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F022D3-1CB1-419D-8533-C528B7EB09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</TotalTime>
  <Pages>1</Pages>
  <Words>220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hma Shinde</dc:creator>
  <cp:keywords/>
  <dc:description/>
  <cp:lastModifiedBy>Shilpa Murade</cp:lastModifiedBy>
  <cp:revision>78</cp:revision>
  <cp:lastPrinted>2025-06-20T05:54:00Z</cp:lastPrinted>
  <dcterms:created xsi:type="dcterms:W3CDTF">2023-08-31T09:37:00Z</dcterms:created>
  <dcterms:modified xsi:type="dcterms:W3CDTF">2025-10-09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824d52-1e94-4e1e-9a7d-d5dfd25477f3</vt:lpwstr>
  </property>
</Properties>
</file>